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0CF61" w14:textId="77777777" w:rsidR="000050D2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b/>
          <w:bCs/>
          <w:sz w:val="28"/>
          <w:lang w:val="fr-FR"/>
        </w:rPr>
      </w:pPr>
      <w:r w:rsidRPr="00973058">
        <w:rPr>
          <w:rFonts w:ascii="Times New Roman" w:hAnsi="Times New Roman"/>
          <w:b/>
          <w:bCs/>
          <w:noProof/>
          <w:sz w:val="28"/>
          <w:lang w:val="fr-FR"/>
        </w:rPr>
        <w:t>ILIA PRUTKOVSKY</w:t>
      </w:r>
    </w:p>
    <w:p w14:paraId="0EE0A178" w14:textId="31038AC6" w:rsidR="001452DF" w:rsidRPr="000A0A93" w:rsidRDefault="00E740AE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color w:val="333333"/>
          <w:sz w:val="20"/>
          <w:shd w:val="clear" w:color="auto" w:fill="FFFFFF"/>
        </w:rPr>
        <w:t>35 Seacoast Ter</w:t>
      </w:r>
      <w:r w:rsidR="000A0A93" w:rsidRPr="000A0A93">
        <w:rPr>
          <w:rFonts w:ascii="Times New Roman" w:hAnsi="Times New Roman"/>
          <w:color w:val="333333"/>
          <w:sz w:val="20"/>
          <w:shd w:val="clear" w:color="auto" w:fill="FFFFFF"/>
        </w:rPr>
        <w:t>,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Brooklyn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,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NY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112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35</w:t>
      </w:r>
    </w:p>
    <w:p w14:paraId="5A9F3B47" w14:textId="77777777" w:rsidR="000050D2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noProof/>
          <w:sz w:val="20"/>
          <w:lang w:val="fr-FR"/>
        </w:rPr>
        <w:t>(908)</w:t>
      </w:r>
      <w:r w:rsidR="00973058">
        <w:rPr>
          <w:rFonts w:ascii="Times New Roman" w:hAnsi="Times New Roman"/>
          <w:noProof/>
          <w:sz w:val="20"/>
          <w:lang w:val="fr-FR"/>
        </w:rPr>
        <w:t xml:space="preserve"> </w:t>
      </w:r>
      <w:r w:rsidRPr="00973058">
        <w:rPr>
          <w:rFonts w:ascii="Times New Roman" w:hAnsi="Times New Roman"/>
          <w:noProof/>
          <w:sz w:val="20"/>
          <w:lang w:val="fr-FR"/>
        </w:rPr>
        <w:t>316-1421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b/>
          <w:sz w:val="20"/>
          <w:lang w:val="fr-FR"/>
        </w:rPr>
        <w:t xml:space="preserve"> </w:t>
      </w:r>
      <w:r w:rsidR="00726760" w:rsidRPr="00973058">
        <w:rPr>
          <w:rFonts w:ascii="Times New Roman" w:hAnsi="Times New Roman"/>
          <w:sz w:val="20"/>
          <w:lang w:val="fr-FR"/>
        </w:rPr>
        <w:t>iprutkovsky</w:t>
      </w:r>
      <w:r w:rsidRPr="00973058">
        <w:rPr>
          <w:rFonts w:ascii="Times New Roman" w:hAnsi="Times New Roman"/>
          <w:noProof/>
          <w:sz w:val="20"/>
          <w:lang w:val="fr-FR"/>
        </w:rPr>
        <w:t>@gmail.com</w:t>
      </w:r>
    </w:p>
    <w:p w14:paraId="29B205F6" w14:textId="5C3272B9" w:rsidR="000050D2" w:rsidRDefault="00242EA9" w:rsidP="00973058">
      <w:pPr>
        <w:pStyle w:val="Address1"/>
        <w:ind w:right="29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sz w:val="20"/>
        </w:rPr>
        <w:t>Fully Work Authorized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sz w:val="20"/>
          <w:lang w:val="fr-FR"/>
        </w:rPr>
        <w:t xml:space="preserve"> No Visa</w:t>
      </w:r>
      <w:r w:rsidRPr="00973058">
        <w:rPr>
          <w:rFonts w:ascii="Times New Roman" w:hAnsi="Times New Roman"/>
          <w:sz w:val="20"/>
        </w:rPr>
        <w:t xml:space="preserve"> Sponsorship Required</w:t>
      </w:r>
      <w:r w:rsidR="003851BA">
        <w:rPr>
          <w:rFonts w:ascii="Times New Roman" w:hAnsi="Times New Roman"/>
          <w:sz w:val="20"/>
        </w:rPr>
        <w:t xml:space="preserve"> | USC</w:t>
      </w:r>
    </w:p>
    <w:p w14:paraId="2D9B68D0" w14:textId="77777777" w:rsidR="00973058" w:rsidRPr="00973058" w:rsidRDefault="00F1608B" w:rsidP="00973058">
      <w:pPr>
        <w:pStyle w:val="Address1"/>
        <w:ind w:right="29"/>
        <w:jc w:val="center"/>
        <w:rPr>
          <w:rFonts w:ascii="Times New Roman" w:hAnsi="Times New Roman"/>
          <w:sz w:val="20"/>
          <w:lang w:val="fr-FR"/>
        </w:rPr>
      </w:pPr>
      <w:r>
        <w:rPr>
          <w:rFonts w:ascii="Times New Roman" w:hAnsi="Times New Roman"/>
          <w:sz w:val="20"/>
          <w:lang w:val="fr-FR"/>
        </w:rPr>
        <w:pict w14:anchorId="37D99C05">
          <v:rect id="_x0000_i1025" style="width:0;height:1.5pt" o:hralign="center" o:hrstd="t" o:hr="t" fillcolor="#a0a0a0" stroked="f"/>
        </w:pict>
      </w:r>
    </w:p>
    <w:p w14:paraId="3E10C11D" w14:textId="77777777" w:rsidR="000050D2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  <w:lang w:val="it-IT"/>
        </w:rPr>
      </w:pPr>
      <w:r w:rsidRPr="00973058">
        <w:rPr>
          <w:b/>
          <w:bCs/>
          <w:sz w:val="20"/>
          <w:szCs w:val="20"/>
          <w:u w:val="single"/>
          <w:lang w:val="it-IT"/>
        </w:rPr>
        <w:t>PROFESSIONAL SUMMARY</w:t>
      </w:r>
    </w:p>
    <w:p w14:paraId="166807AE" w14:textId="046F7EF5" w:rsidR="00D96B9E" w:rsidRPr="00973058" w:rsidRDefault="00B74AA0" w:rsidP="00973058">
      <w:pPr>
        <w:ind w:right="29"/>
        <w:rPr>
          <w:sz w:val="20"/>
          <w:szCs w:val="20"/>
          <w:lang w:val="it-IT"/>
        </w:rPr>
      </w:pPr>
      <w:r w:rsidRPr="00B74AA0">
        <w:rPr>
          <w:sz w:val="20"/>
          <w:szCs w:val="20"/>
        </w:rPr>
        <w:t xml:space="preserve">I am a Full-stack Angular Developer with years of experience in creating, designing, developing, and maintaining dynamic front-end applications with AJAX, CSS/ SASS/ SCSS, JavaScript / TypeScript, </w:t>
      </w:r>
      <w:proofErr w:type="spellStart"/>
      <w:r w:rsidRPr="00B74AA0">
        <w:rPr>
          <w:sz w:val="20"/>
          <w:szCs w:val="20"/>
        </w:rPr>
        <w:t>JQuery</w:t>
      </w:r>
      <w:proofErr w:type="spellEnd"/>
      <w:r w:rsidRPr="00B74AA0">
        <w:rPr>
          <w:sz w:val="20"/>
          <w:szCs w:val="20"/>
        </w:rPr>
        <w:t xml:space="preserve">, JSON, HTML, PHP, </w:t>
      </w:r>
      <w:proofErr w:type="spellStart"/>
      <w:r w:rsidRPr="00B74AA0">
        <w:rPr>
          <w:sz w:val="20"/>
          <w:szCs w:val="20"/>
        </w:rPr>
        <w:t>RxJS</w:t>
      </w:r>
      <w:proofErr w:type="spellEnd"/>
      <w:r w:rsidRPr="00B74AA0">
        <w:rPr>
          <w:sz w:val="20"/>
          <w:szCs w:val="20"/>
        </w:rPr>
        <w:t xml:space="preserve"> / </w:t>
      </w:r>
      <w:proofErr w:type="spellStart"/>
      <w:r w:rsidRPr="00B74AA0">
        <w:rPr>
          <w:sz w:val="20"/>
          <w:szCs w:val="20"/>
        </w:rPr>
        <w:t>NgRx</w:t>
      </w:r>
      <w:proofErr w:type="spellEnd"/>
      <w:r w:rsidR="002746E3">
        <w:rPr>
          <w:sz w:val="20"/>
          <w:szCs w:val="20"/>
        </w:rPr>
        <w:t>, Webpack</w:t>
      </w:r>
      <w:r w:rsidRPr="00B74AA0">
        <w:rPr>
          <w:sz w:val="20"/>
          <w:szCs w:val="20"/>
        </w:rPr>
        <w:t>, and using frameworks such as Bootstrap, Material UI, Kendo UI</w:t>
      </w:r>
      <w:r w:rsidR="00386589">
        <w:rPr>
          <w:sz w:val="20"/>
          <w:szCs w:val="20"/>
        </w:rPr>
        <w:t xml:space="preserve">, and </w:t>
      </w:r>
      <w:r w:rsidR="00386589" w:rsidRPr="00386589">
        <w:rPr>
          <w:sz w:val="20"/>
          <w:szCs w:val="20"/>
        </w:rPr>
        <w:t>Tailwind CSS</w:t>
      </w:r>
      <w:r w:rsidRPr="00B74AA0">
        <w:rPr>
          <w:sz w:val="20"/>
          <w:szCs w:val="20"/>
        </w:rPr>
        <w:t>. Implemented server-side technologies like Node.JS, C#, Spring ORM, Hibernate, and Java. Introduced and expanded new network technologies. Very motivated and creative personality with solid work ethics.</w:t>
      </w:r>
    </w:p>
    <w:p w14:paraId="2FFB555C" w14:textId="77777777" w:rsidR="000050D2" w:rsidRPr="00973058" w:rsidRDefault="00102542" w:rsidP="00973058">
      <w:pPr>
        <w:ind w:right="29"/>
        <w:jc w:val="center"/>
        <w:rPr>
          <w:b/>
          <w:sz w:val="20"/>
          <w:szCs w:val="20"/>
          <w:u w:val="single"/>
        </w:rPr>
      </w:pPr>
      <w:r w:rsidRPr="00973058">
        <w:rPr>
          <w:b/>
          <w:sz w:val="20"/>
          <w:szCs w:val="20"/>
          <w:u w:val="single"/>
        </w:rPr>
        <w:t>TECHNICAL</w:t>
      </w:r>
      <w:r w:rsidR="00242EA9" w:rsidRPr="00973058">
        <w:rPr>
          <w:b/>
          <w:sz w:val="20"/>
          <w:szCs w:val="20"/>
          <w:u w:val="single"/>
        </w:rPr>
        <w:t xml:space="preserve"> </w:t>
      </w:r>
      <w:r w:rsidRPr="00973058">
        <w:rPr>
          <w:b/>
          <w:sz w:val="20"/>
          <w:szCs w:val="20"/>
          <w:u w:val="single"/>
        </w:rPr>
        <w:t>SKILLS</w:t>
      </w:r>
    </w:p>
    <w:p w14:paraId="16554389" w14:textId="0C17C2D6" w:rsidR="0058090F" w:rsidRPr="0058090F" w:rsidRDefault="0058090F" w:rsidP="00D47EC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58090F">
        <w:rPr>
          <w:sz w:val="20"/>
          <w:szCs w:val="20"/>
        </w:rPr>
        <w:t xml:space="preserve">Collaborated in team environments following </w:t>
      </w:r>
      <w:r w:rsidRPr="00A547D9">
        <w:rPr>
          <w:sz w:val="20"/>
          <w:szCs w:val="20"/>
        </w:rPr>
        <w:t>Agile</w:t>
      </w:r>
      <w:r w:rsidR="00B74AA0">
        <w:rPr>
          <w:sz w:val="20"/>
          <w:szCs w:val="20"/>
        </w:rPr>
        <w:t xml:space="preserve"> /</w:t>
      </w:r>
      <w:r w:rsidR="00A547D9">
        <w:rPr>
          <w:b/>
          <w:bCs/>
          <w:sz w:val="20"/>
          <w:szCs w:val="20"/>
        </w:rPr>
        <w:t xml:space="preserve"> </w:t>
      </w:r>
      <w:r w:rsidR="00543AD8" w:rsidRPr="00990DBC">
        <w:rPr>
          <w:sz w:val="20"/>
          <w:szCs w:val="20"/>
        </w:rPr>
        <w:t xml:space="preserve">Azure </w:t>
      </w:r>
      <w:r w:rsidR="00A547D9" w:rsidRPr="00A547D9">
        <w:rPr>
          <w:sz w:val="20"/>
          <w:szCs w:val="20"/>
        </w:rPr>
        <w:t>DevOps</w:t>
      </w:r>
      <w:r w:rsidR="00B74AA0">
        <w:rPr>
          <w:sz w:val="20"/>
          <w:szCs w:val="20"/>
        </w:rPr>
        <w:t xml:space="preserve"> /</w:t>
      </w:r>
      <w:r w:rsidRPr="0058090F">
        <w:rPr>
          <w:sz w:val="20"/>
          <w:szCs w:val="20"/>
        </w:rPr>
        <w:t xml:space="preserve"> </w:t>
      </w:r>
      <w:r w:rsidRPr="00A547D9">
        <w:rPr>
          <w:bCs/>
          <w:sz w:val="20"/>
          <w:szCs w:val="20"/>
        </w:rPr>
        <w:t>Waterfall</w:t>
      </w:r>
      <w:r w:rsidRPr="0058090F">
        <w:rPr>
          <w:sz w:val="20"/>
          <w:szCs w:val="20"/>
        </w:rPr>
        <w:t xml:space="preserve"> methodologies that include Design</w:t>
      </w:r>
      <w:r w:rsidR="00B74AA0">
        <w:rPr>
          <w:sz w:val="20"/>
          <w:szCs w:val="20"/>
        </w:rPr>
        <w:t xml:space="preserve"> / </w:t>
      </w:r>
      <w:r w:rsidRPr="0058090F">
        <w:rPr>
          <w:sz w:val="20"/>
          <w:szCs w:val="20"/>
        </w:rPr>
        <w:t>Coding</w:t>
      </w:r>
      <w:r w:rsidR="00B74AA0">
        <w:rPr>
          <w:sz w:val="20"/>
          <w:szCs w:val="20"/>
        </w:rPr>
        <w:t xml:space="preserve"> / </w:t>
      </w:r>
      <w:r w:rsidRPr="0058090F">
        <w:rPr>
          <w:sz w:val="20"/>
          <w:szCs w:val="20"/>
        </w:rPr>
        <w:t>Testing</w:t>
      </w:r>
    </w:p>
    <w:p w14:paraId="37FADA12" w14:textId="35E0CD09" w:rsidR="0058090F" w:rsidRPr="005B40DA" w:rsidRDefault="0058090F" w:rsidP="00AC2249">
      <w:pPr>
        <w:pStyle w:val="Achievement"/>
        <w:numPr>
          <w:ilvl w:val="0"/>
          <w:numId w:val="23"/>
        </w:numPr>
        <w:spacing w:after="0" w:line="240" w:lineRule="auto"/>
        <w:ind w:right="29"/>
        <w:rPr>
          <w:sz w:val="20"/>
          <w:szCs w:val="24"/>
        </w:rPr>
      </w:pPr>
      <w:r w:rsidRPr="0058090F">
        <w:rPr>
          <w:rFonts w:ascii="Times New Roman" w:hAnsi="Times New Roman"/>
          <w:sz w:val="20"/>
        </w:rPr>
        <w:t>Delivered quality code by applying the best development practices and performing bug-fix previously produced code and scripts</w:t>
      </w:r>
    </w:p>
    <w:p w14:paraId="2BD447C9" w14:textId="72832531" w:rsidR="005B40DA" w:rsidRPr="0058090F" w:rsidRDefault="005B40DA" w:rsidP="00AC2249">
      <w:pPr>
        <w:pStyle w:val="Achievement"/>
        <w:numPr>
          <w:ilvl w:val="0"/>
          <w:numId w:val="23"/>
        </w:numPr>
        <w:spacing w:after="0" w:line="240" w:lineRule="auto"/>
        <w:ind w:right="29"/>
        <w:rPr>
          <w:sz w:val="20"/>
          <w:szCs w:val="24"/>
        </w:rPr>
      </w:pPr>
      <w:r w:rsidRPr="005B40DA">
        <w:rPr>
          <w:sz w:val="20"/>
          <w:szCs w:val="24"/>
        </w:rPr>
        <w:t xml:space="preserve">Did testing using Unit Testing Tools (UTT) like </w:t>
      </w:r>
      <w:r w:rsidRPr="00386589">
        <w:rPr>
          <w:b/>
          <w:bCs/>
          <w:sz w:val="20"/>
          <w:szCs w:val="24"/>
        </w:rPr>
        <w:t>Jasmine, Jest, and Selenium</w:t>
      </w:r>
    </w:p>
    <w:p w14:paraId="58067845" w14:textId="1A62DF33" w:rsidR="000A0A93" w:rsidRDefault="00E57D04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E57D04">
        <w:rPr>
          <w:rFonts w:ascii="Times New Roman" w:hAnsi="Times New Roman"/>
          <w:sz w:val="20"/>
        </w:rPr>
        <w:t xml:space="preserve">Experienced in designing </w:t>
      </w:r>
      <w:r w:rsidR="002746E3">
        <w:rPr>
          <w:rFonts w:ascii="Times New Roman" w:hAnsi="Times New Roman"/>
          <w:sz w:val="20"/>
        </w:rPr>
        <w:t>/</w:t>
      </w:r>
      <w:r w:rsidRPr="00E57D04">
        <w:rPr>
          <w:rFonts w:ascii="Times New Roman" w:hAnsi="Times New Roman"/>
          <w:sz w:val="20"/>
        </w:rPr>
        <w:t xml:space="preserve"> developing web-based applications using Angular, </w:t>
      </w:r>
      <w:r w:rsidR="002746E3">
        <w:rPr>
          <w:rFonts w:ascii="Times New Roman" w:hAnsi="Times New Roman"/>
          <w:sz w:val="20"/>
        </w:rPr>
        <w:t xml:space="preserve">Express.JS, </w:t>
      </w:r>
      <w:r w:rsidRPr="00E57D04">
        <w:rPr>
          <w:rFonts w:ascii="Times New Roman" w:hAnsi="Times New Roman"/>
          <w:sz w:val="20"/>
        </w:rPr>
        <w:t>JavaScript, Node.</w:t>
      </w:r>
      <w:r w:rsidR="00DF6B57">
        <w:rPr>
          <w:rFonts w:ascii="Times New Roman" w:hAnsi="Times New Roman"/>
          <w:sz w:val="20"/>
        </w:rPr>
        <w:t>JS</w:t>
      </w:r>
      <w:r w:rsidRPr="00E57D04">
        <w:rPr>
          <w:rFonts w:ascii="Times New Roman" w:hAnsi="Times New Roman"/>
          <w:sz w:val="20"/>
        </w:rPr>
        <w:t>, TypeScript, C#, Java, Oracle SQL, PostgreSQL</w:t>
      </w:r>
      <w:r w:rsidR="00B77A20">
        <w:rPr>
          <w:rFonts w:ascii="Times New Roman" w:hAnsi="Times New Roman"/>
          <w:sz w:val="20"/>
        </w:rPr>
        <w:t>, and Cosmos DB</w:t>
      </w:r>
    </w:p>
    <w:p w14:paraId="20A381BE" w14:textId="5F4EB34D" w:rsidR="002746E3" w:rsidRDefault="002746E3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2746E3">
        <w:rPr>
          <w:rFonts w:ascii="Times New Roman" w:hAnsi="Times New Roman"/>
          <w:sz w:val="20"/>
        </w:rPr>
        <w:t>Experienced in using Webpack as a module bundler and performing the vast majority of the tasks</w:t>
      </w:r>
    </w:p>
    <w:p w14:paraId="49B30C91" w14:textId="164EC9C2" w:rsidR="00026AC2" w:rsidRPr="00026AC2" w:rsidRDefault="00026AC2" w:rsidP="009951EB">
      <w:pPr>
        <w:pStyle w:val="ListParagraph"/>
        <w:numPr>
          <w:ilvl w:val="0"/>
          <w:numId w:val="23"/>
        </w:numPr>
        <w:ind w:right="29"/>
        <w:jc w:val="both"/>
        <w:rPr>
          <w:sz w:val="20"/>
        </w:rPr>
      </w:pPr>
      <w:r w:rsidRPr="00026AC2">
        <w:rPr>
          <w:sz w:val="20"/>
          <w:szCs w:val="20"/>
        </w:rPr>
        <w:t>Hand</w:t>
      </w:r>
      <w:r>
        <w:rPr>
          <w:sz w:val="20"/>
          <w:szCs w:val="20"/>
        </w:rPr>
        <w:t>ed</w:t>
      </w:r>
      <w:r w:rsidRPr="00026AC2">
        <w:rPr>
          <w:sz w:val="20"/>
          <w:szCs w:val="20"/>
        </w:rPr>
        <w:t xml:space="preserve"> data from multiple streams to maintain the sequence and their dependencies by using </w:t>
      </w:r>
      <w:proofErr w:type="spellStart"/>
      <w:r w:rsidRPr="00026AC2">
        <w:rPr>
          <w:sz w:val="20"/>
          <w:szCs w:val="20"/>
        </w:rPr>
        <w:t>RxJS</w:t>
      </w:r>
      <w:proofErr w:type="spellEnd"/>
      <w:r w:rsidR="00B77A20">
        <w:rPr>
          <w:sz w:val="20"/>
          <w:szCs w:val="20"/>
        </w:rPr>
        <w:t xml:space="preserve"> / </w:t>
      </w:r>
      <w:proofErr w:type="spellStart"/>
      <w:r w:rsidR="00B77A20">
        <w:rPr>
          <w:sz w:val="20"/>
          <w:szCs w:val="20"/>
        </w:rPr>
        <w:t>NgRx</w:t>
      </w:r>
      <w:proofErr w:type="spellEnd"/>
      <w:r w:rsidRPr="00026AC2">
        <w:rPr>
          <w:sz w:val="20"/>
          <w:szCs w:val="20"/>
        </w:rPr>
        <w:t xml:space="preserve"> operators</w:t>
      </w:r>
    </w:p>
    <w:p w14:paraId="18060A19" w14:textId="476CBF2B" w:rsidR="0058090F" w:rsidRPr="0058090F" w:rsidRDefault="0058090F" w:rsidP="0091602C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58090F">
        <w:rPr>
          <w:rFonts w:ascii="Times New Roman" w:hAnsi="Times New Roman"/>
          <w:sz w:val="20"/>
        </w:rPr>
        <w:t>Implement</w:t>
      </w:r>
      <w:r w:rsidR="00A11A76">
        <w:rPr>
          <w:rFonts w:ascii="Times New Roman" w:hAnsi="Times New Roman"/>
          <w:sz w:val="20"/>
        </w:rPr>
        <w:t>ed</w:t>
      </w:r>
      <w:r w:rsidRPr="0058090F">
        <w:rPr>
          <w:rFonts w:ascii="Times New Roman" w:hAnsi="Times New Roman"/>
          <w:sz w:val="20"/>
        </w:rPr>
        <w:t xml:space="preserve"> client-side </w:t>
      </w:r>
      <w:r w:rsidRPr="0058090F">
        <w:rPr>
          <w:sz w:val="20"/>
        </w:rPr>
        <w:t>t</w:t>
      </w:r>
      <w:r w:rsidRPr="0058090F">
        <w:rPr>
          <w:rFonts w:ascii="Times New Roman" w:hAnsi="Times New Roman"/>
          <w:sz w:val="20"/>
        </w:rPr>
        <w:t xml:space="preserve">echnologies such as </w:t>
      </w:r>
      <w:r w:rsidR="00E57D04" w:rsidRPr="0058090F">
        <w:rPr>
          <w:rFonts w:ascii="Times New Roman" w:hAnsi="Times New Roman"/>
          <w:b/>
          <w:sz w:val="20"/>
        </w:rPr>
        <w:t>AJAX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sz w:val="20"/>
        </w:rPr>
        <w:t>CSS/</w:t>
      </w:r>
      <w:r w:rsidR="00E57D04" w:rsidRPr="0058090F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bCs/>
          <w:sz w:val="20"/>
        </w:rPr>
        <w:t>SASS</w:t>
      </w:r>
      <w:r w:rsidR="00E57D04" w:rsidRPr="0058090F">
        <w:rPr>
          <w:rFonts w:ascii="Times New Roman" w:hAnsi="Times New Roman"/>
          <w:sz w:val="20"/>
        </w:rPr>
        <w:t xml:space="preserve">/ </w:t>
      </w:r>
      <w:r w:rsidR="00E57D04" w:rsidRPr="0058090F">
        <w:rPr>
          <w:rFonts w:ascii="Times New Roman" w:hAnsi="Times New Roman"/>
          <w:b/>
          <w:bCs/>
          <w:sz w:val="20"/>
        </w:rPr>
        <w:t>SCSS</w:t>
      </w:r>
      <w:r w:rsidR="00E57D04" w:rsidRPr="0058090F">
        <w:rPr>
          <w:rFonts w:ascii="Times New Roman" w:hAnsi="Times New Roman"/>
          <w:sz w:val="20"/>
        </w:rPr>
        <w:t xml:space="preserve">, </w:t>
      </w:r>
      <w:r w:rsidR="00E57D04" w:rsidRPr="0058090F">
        <w:rPr>
          <w:rFonts w:ascii="Times New Roman" w:hAnsi="Times New Roman"/>
          <w:b/>
          <w:sz w:val="20"/>
        </w:rPr>
        <w:t>JavaScript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proofErr w:type="spellStart"/>
      <w:r w:rsidR="00E57D04" w:rsidRPr="0058090F">
        <w:rPr>
          <w:rFonts w:ascii="Times New Roman" w:hAnsi="Times New Roman"/>
          <w:b/>
          <w:bCs/>
          <w:sz w:val="20"/>
        </w:rPr>
        <w:t>JQuery</w:t>
      </w:r>
      <w:proofErr w:type="spellEnd"/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sz w:val="20"/>
        </w:rPr>
        <w:t>JSON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Pr="0058090F">
        <w:rPr>
          <w:rFonts w:ascii="Times New Roman" w:hAnsi="Times New Roman"/>
          <w:b/>
          <w:sz w:val="20"/>
        </w:rPr>
        <w:t>HTML</w:t>
      </w:r>
      <w:r w:rsidRPr="0058090F">
        <w:rPr>
          <w:rFonts w:ascii="Times New Roman" w:hAnsi="Times New Roman"/>
          <w:sz w:val="20"/>
        </w:rPr>
        <w:t>,</w:t>
      </w:r>
      <w:r w:rsidR="00D22675">
        <w:rPr>
          <w:rFonts w:ascii="Times New Roman" w:hAnsi="Times New Roman"/>
          <w:sz w:val="20"/>
        </w:rPr>
        <w:t xml:space="preserve"> </w:t>
      </w:r>
      <w:r w:rsidR="00E570D5">
        <w:rPr>
          <w:rFonts w:ascii="Times New Roman" w:hAnsi="Times New Roman"/>
          <w:sz w:val="20"/>
        </w:rPr>
        <w:t xml:space="preserve">and </w:t>
      </w:r>
      <w:r w:rsidR="00D22675">
        <w:rPr>
          <w:rFonts w:ascii="Times New Roman" w:hAnsi="Times New Roman"/>
          <w:sz w:val="20"/>
        </w:rPr>
        <w:t>PHP</w:t>
      </w:r>
    </w:p>
    <w:p w14:paraId="4EA80074" w14:textId="0B4CB135" w:rsidR="0058090F" w:rsidRDefault="00FA1440" w:rsidP="001E4590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FA1440">
        <w:rPr>
          <w:rFonts w:ascii="Times New Roman" w:hAnsi="Times New Roman"/>
          <w:sz w:val="20"/>
        </w:rPr>
        <w:t>Integration of micro-frontend technique for splitting into a series of independently deployable and loosely coupled frontend applications</w:t>
      </w:r>
    </w:p>
    <w:p w14:paraId="378A4D4C" w14:textId="05A55CCA" w:rsidR="0058090F" w:rsidRDefault="0058090F" w:rsidP="0051186D">
      <w:pPr>
        <w:numPr>
          <w:ilvl w:val="0"/>
          <w:numId w:val="23"/>
        </w:numPr>
        <w:ind w:right="29"/>
        <w:rPr>
          <w:sz w:val="20"/>
        </w:rPr>
      </w:pPr>
      <w:r w:rsidRPr="0058090F">
        <w:rPr>
          <w:sz w:val="20"/>
        </w:rPr>
        <w:t xml:space="preserve">Knowledge in developing Front-end systems with the framework </w:t>
      </w:r>
      <w:r w:rsidRPr="0058090F">
        <w:rPr>
          <w:b/>
          <w:bCs/>
          <w:sz w:val="20"/>
        </w:rPr>
        <w:t>Angular</w:t>
      </w:r>
      <w:r w:rsidRPr="0058090F">
        <w:rPr>
          <w:sz w:val="20"/>
        </w:rPr>
        <w:t xml:space="preserve"> 8</w:t>
      </w:r>
      <w:r w:rsidR="00D47AFD">
        <w:rPr>
          <w:sz w:val="20"/>
        </w:rPr>
        <w:t xml:space="preserve"> </w:t>
      </w:r>
      <w:r w:rsidRPr="0058090F">
        <w:rPr>
          <w:sz w:val="20"/>
        </w:rPr>
        <w:t>/ 9</w:t>
      </w:r>
      <w:r w:rsidR="00D47AFD">
        <w:rPr>
          <w:sz w:val="20"/>
        </w:rPr>
        <w:t xml:space="preserve"> </w:t>
      </w:r>
      <w:r w:rsidRPr="0058090F">
        <w:rPr>
          <w:sz w:val="20"/>
        </w:rPr>
        <w:t>/ 10 / 11 / 12 / 13 / 14 /</w:t>
      </w:r>
      <w:r w:rsidR="008A27CD">
        <w:rPr>
          <w:sz w:val="20"/>
        </w:rPr>
        <w:t xml:space="preserve"> 15 /</w:t>
      </w:r>
      <w:r w:rsidRPr="0058090F">
        <w:rPr>
          <w:sz w:val="20"/>
        </w:rPr>
        <w:t xml:space="preserve"> 16</w:t>
      </w:r>
      <w:r w:rsidR="00D47AFD">
        <w:rPr>
          <w:sz w:val="20"/>
        </w:rPr>
        <w:t xml:space="preserve"> / 17</w:t>
      </w:r>
      <w:r w:rsidR="005B40DA">
        <w:rPr>
          <w:sz w:val="20"/>
        </w:rPr>
        <w:t xml:space="preserve"> / 18</w:t>
      </w:r>
    </w:p>
    <w:p w14:paraId="72EB443A" w14:textId="5BD6780D" w:rsidR="0058090F" w:rsidRPr="000742B8" w:rsidRDefault="0058090F" w:rsidP="0095447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58090F">
        <w:rPr>
          <w:sz w:val="20"/>
          <w:szCs w:val="20"/>
        </w:rPr>
        <w:t xml:space="preserve">Leveraged </w:t>
      </w:r>
      <w:r w:rsidRPr="0058090F">
        <w:rPr>
          <w:b/>
          <w:bCs/>
          <w:sz w:val="20"/>
          <w:szCs w:val="20"/>
        </w:rPr>
        <w:t>Bootstrap/ Kendo UI/ Material UI</w:t>
      </w:r>
      <w:r w:rsidR="00386589">
        <w:rPr>
          <w:b/>
          <w:bCs/>
          <w:sz w:val="20"/>
          <w:szCs w:val="20"/>
        </w:rPr>
        <w:t xml:space="preserve">/ </w:t>
      </w:r>
      <w:r w:rsidR="00386589" w:rsidRPr="00386589">
        <w:rPr>
          <w:b/>
          <w:bCs/>
          <w:sz w:val="20"/>
          <w:szCs w:val="20"/>
        </w:rPr>
        <w:t>Tailwind CSS</w:t>
      </w:r>
      <w:r w:rsidRPr="0058090F">
        <w:rPr>
          <w:sz w:val="20"/>
          <w:szCs w:val="20"/>
        </w:rPr>
        <w:t xml:space="preserve"> frameworks to build a responsive website</w:t>
      </w:r>
    </w:p>
    <w:p w14:paraId="2B681E20" w14:textId="5EC3CD4C" w:rsidR="000742B8" w:rsidRPr="00FA1440" w:rsidRDefault="000742B8" w:rsidP="0095447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0742B8">
        <w:rPr>
          <w:sz w:val="20"/>
        </w:rPr>
        <w:t>Used Angular Command-line interface (</w:t>
      </w:r>
      <w:r w:rsidRPr="00386589">
        <w:rPr>
          <w:b/>
          <w:bCs/>
          <w:sz w:val="20"/>
        </w:rPr>
        <w:t>CLI</w:t>
      </w:r>
      <w:r w:rsidRPr="000742B8">
        <w:rPr>
          <w:sz w:val="20"/>
        </w:rPr>
        <w:t>) tool to initialize, develop, scaffold, and maintain Angular application</w:t>
      </w:r>
    </w:p>
    <w:p w14:paraId="0E7CF4C4" w14:textId="2FC3D2CB" w:rsidR="00FA1440" w:rsidRDefault="00926E40" w:rsidP="0095447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926E40">
        <w:rPr>
          <w:sz w:val="20"/>
        </w:rPr>
        <w:t>Utilized DevOps practice, such as CI/CD, with various tools</w:t>
      </w:r>
      <w:r>
        <w:rPr>
          <w:sz w:val="20"/>
        </w:rPr>
        <w:t xml:space="preserve"> </w:t>
      </w:r>
      <w:r w:rsidRPr="00926E40">
        <w:rPr>
          <w:sz w:val="20"/>
        </w:rPr>
        <w:t>(Docker, Git,</w:t>
      </w:r>
      <w:r>
        <w:rPr>
          <w:sz w:val="20"/>
        </w:rPr>
        <w:t xml:space="preserve"> </w:t>
      </w:r>
      <w:r w:rsidRPr="00926E40">
        <w:rPr>
          <w:sz w:val="20"/>
        </w:rPr>
        <w:t>Jenkins, Kubernetes, Maven) and managing cloud services (AWS</w:t>
      </w:r>
      <w:r w:rsidR="00F1608B">
        <w:rPr>
          <w:sz w:val="20"/>
        </w:rPr>
        <w:t xml:space="preserve"> </w:t>
      </w:r>
      <w:r w:rsidRPr="00926E40">
        <w:rPr>
          <w:sz w:val="20"/>
        </w:rPr>
        <w:t>/</w:t>
      </w:r>
      <w:r w:rsidR="00F1608B">
        <w:rPr>
          <w:sz w:val="20"/>
        </w:rPr>
        <w:t xml:space="preserve"> </w:t>
      </w:r>
      <w:r w:rsidRPr="00926E40">
        <w:rPr>
          <w:sz w:val="20"/>
        </w:rPr>
        <w:t>Azure</w:t>
      </w:r>
      <w:r w:rsidR="00F1608B">
        <w:rPr>
          <w:sz w:val="20"/>
        </w:rPr>
        <w:t xml:space="preserve"> </w:t>
      </w:r>
      <w:r w:rsidRPr="00926E40">
        <w:rPr>
          <w:sz w:val="20"/>
        </w:rPr>
        <w:t>/</w:t>
      </w:r>
      <w:r w:rsidR="00F1608B">
        <w:rPr>
          <w:sz w:val="20"/>
        </w:rPr>
        <w:t xml:space="preserve"> </w:t>
      </w:r>
      <w:r w:rsidRPr="00926E40">
        <w:rPr>
          <w:sz w:val="20"/>
        </w:rPr>
        <w:t>GCP)</w:t>
      </w:r>
    </w:p>
    <w:p w14:paraId="4067665B" w14:textId="77777777" w:rsidR="000B79D0" w:rsidRPr="00973058" w:rsidRDefault="000B79D0" w:rsidP="00157894">
      <w:pPr>
        <w:pStyle w:val="Achievement"/>
        <w:numPr>
          <w:ilvl w:val="0"/>
          <w:numId w:val="0"/>
        </w:numPr>
        <w:rPr>
          <w:rFonts w:ascii="Times New Roman" w:hAnsi="Times New Roman"/>
          <w:sz w:val="20"/>
        </w:rPr>
      </w:pPr>
    </w:p>
    <w:p w14:paraId="59CE794A" w14:textId="0BC2377C" w:rsidR="00AB053D" w:rsidRDefault="00242EA9" w:rsidP="00973058">
      <w:pPr>
        <w:pStyle w:val="Caption"/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PROFESSIONAL EXPERIENCE</w:t>
      </w:r>
    </w:p>
    <w:p w14:paraId="41D03725" w14:textId="2EE4C067" w:rsidR="00CB0F89" w:rsidRPr="00973058" w:rsidRDefault="00CB0F89" w:rsidP="00CB0F89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U.S. Department of Veterans Affairs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Brooklyn</w:t>
      </w:r>
      <w:r w:rsidRPr="00973058">
        <w:rPr>
          <w:sz w:val="20"/>
          <w:szCs w:val="20"/>
        </w:rPr>
        <w:t xml:space="preserve">, </w:t>
      </w:r>
      <w:r>
        <w:rPr>
          <w:sz w:val="20"/>
          <w:szCs w:val="20"/>
        </w:rPr>
        <w:t>NY</w:t>
      </w:r>
    </w:p>
    <w:p w14:paraId="6BE059D6" w14:textId="4F7F34B9" w:rsidR="00CB0F89" w:rsidRDefault="00CB0F89" w:rsidP="00CB0F89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>
        <w:rPr>
          <w:bCs/>
          <w:i/>
          <w:noProof/>
          <w:sz w:val="20"/>
          <w:szCs w:val="20"/>
        </w:rPr>
        <w:t xml:space="preserve">Sr. </w:t>
      </w: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September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4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current</w:t>
      </w:r>
    </w:p>
    <w:p w14:paraId="18E346F4" w14:textId="637A30E3" w:rsidR="00CB0F89" w:rsidRDefault="00CB0F89" w:rsidP="00CB0F89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GC Laws Web (Government Center</w:t>
      </w:r>
      <w:r w:rsidRPr="00E354A6">
        <w:rPr>
          <w:b/>
          <w:bCs/>
          <w:noProof/>
          <w:sz w:val="20"/>
          <w:szCs w:val="20"/>
        </w:rPr>
        <w:t xml:space="preserve"> of </w:t>
      </w:r>
      <w:r>
        <w:rPr>
          <w:b/>
          <w:bCs/>
          <w:noProof/>
          <w:sz w:val="20"/>
          <w:szCs w:val="20"/>
        </w:rPr>
        <w:t>Laws)</w:t>
      </w:r>
    </w:p>
    <w:p w14:paraId="03DA7493" w14:textId="0D02AA07" w:rsidR="00404AB8" w:rsidRDefault="00404AB8" w:rsidP="00CB0F89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404AB8">
        <w:rPr>
          <w:sz w:val="20"/>
          <w:szCs w:val="20"/>
        </w:rPr>
        <w:t>Expanding UI/UX compared with the old version of the app</w:t>
      </w:r>
      <w:r w:rsidR="00386589">
        <w:rPr>
          <w:sz w:val="20"/>
          <w:szCs w:val="20"/>
        </w:rPr>
        <w:t xml:space="preserve"> using </w:t>
      </w:r>
      <w:r w:rsidR="00386589" w:rsidRPr="00386589">
        <w:rPr>
          <w:sz w:val="20"/>
          <w:szCs w:val="20"/>
        </w:rPr>
        <w:t>Bootstrap</w:t>
      </w:r>
      <w:r w:rsidR="00386589" w:rsidRPr="0058090F">
        <w:rPr>
          <w:b/>
          <w:bCs/>
          <w:sz w:val="20"/>
          <w:szCs w:val="20"/>
        </w:rPr>
        <w:t>/</w:t>
      </w:r>
      <w:r w:rsidR="00386589">
        <w:rPr>
          <w:b/>
          <w:bCs/>
          <w:sz w:val="20"/>
          <w:szCs w:val="20"/>
        </w:rPr>
        <w:t xml:space="preserve"> </w:t>
      </w:r>
      <w:r w:rsidR="00B67A24" w:rsidRPr="00DF6B57">
        <w:rPr>
          <w:color w:val="202124"/>
          <w:sz w:val="20"/>
          <w:szCs w:val="20"/>
          <w:shd w:val="clear" w:color="auto" w:fill="FFFFFF"/>
        </w:rPr>
        <w:t>Material UI</w:t>
      </w:r>
      <w:r w:rsidR="00B67A24">
        <w:rPr>
          <w:color w:val="202124"/>
          <w:sz w:val="20"/>
          <w:szCs w:val="20"/>
          <w:shd w:val="clear" w:color="auto" w:fill="FFFFFF"/>
        </w:rPr>
        <w:t>/</w:t>
      </w:r>
      <w:r w:rsidR="00B67A24" w:rsidRPr="00386589">
        <w:rPr>
          <w:sz w:val="20"/>
          <w:szCs w:val="20"/>
        </w:rPr>
        <w:t xml:space="preserve"> </w:t>
      </w:r>
      <w:r w:rsidR="00386589" w:rsidRPr="00386589">
        <w:rPr>
          <w:sz w:val="20"/>
          <w:szCs w:val="20"/>
        </w:rPr>
        <w:t>Tailwind CSS</w:t>
      </w:r>
    </w:p>
    <w:p w14:paraId="65C3C4D8" w14:textId="6FDFF8AD" w:rsidR="009216F4" w:rsidRDefault="00543AD8" w:rsidP="00CB0F89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43AD8">
        <w:rPr>
          <w:sz w:val="20"/>
          <w:szCs w:val="20"/>
        </w:rPr>
        <w:t>Improving the code by testing/optimization (</w:t>
      </w:r>
      <w:proofErr w:type="spellStart"/>
      <w:r w:rsidRPr="00543AD8">
        <w:rPr>
          <w:sz w:val="20"/>
          <w:szCs w:val="20"/>
        </w:rPr>
        <w:t>DevTools</w:t>
      </w:r>
      <w:proofErr w:type="spellEnd"/>
      <w:r>
        <w:rPr>
          <w:sz w:val="20"/>
          <w:szCs w:val="20"/>
        </w:rPr>
        <w:t xml:space="preserve"> </w:t>
      </w:r>
      <w:r w:rsidRPr="00543AD8">
        <w:rPr>
          <w:sz w:val="20"/>
          <w:szCs w:val="20"/>
        </w:rPr>
        <w:t>/</w:t>
      </w:r>
      <w:r>
        <w:rPr>
          <w:sz w:val="20"/>
          <w:szCs w:val="20"/>
        </w:rPr>
        <w:t xml:space="preserve"> </w:t>
      </w:r>
      <w:r w:rsidRPr="00543AD8">
        <w:rPr>
          <w:sz w:val="20"/>
          <w:szCs w:val="20"/>
        </w:rPr>
        <w:t>Jest) and the advanced coding practice</w:t>
      </w:r>
    </w:p>
    <w:p w14:paraId="7B42BFE8" w14:textId="425F5516" w:rsidR="00FB696F" w:rsidRDefault="00FB696F" w:rsidP="00CB0F89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FB696F">
        <w:rPr>
          <w:sz w:val="20"/>
          <w:szCs w:val="20"/>
        </w:rPr>
        <w:t>Involv</w:t>
      </w:r>
      <w:r w:rsidR="00411CF1">
        <w:rPr>
          <w:sz w:val="20"/>
          <w:szCs w:val="20"/>
        </w:rPr>
        <w:t>ed</w:t>
      </w:r>
      <w:r w:rsidRPr="00FB696F">
        <w:rPr>
          <w:sz w:val="20"/>
          <w:szCs w:val="20"/>
        </w:rPr>
        <w:t xml:space="preserve"> Webpack as module bundler to preprocess and minify different files such as TypeScript and CSS files</w:t>
      </w:r>
    </w:p>
    <w:p w14:paraId="1470B649" w14:textId="38EB200C" w:rsidR="009216F4" w:rsidRDefault="00543AD8" w:rsidP="00CB0F89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43AD8">
        <w:rPr>
          <w:sz w:val="20"/>
          <w:szCs w:val="20"/>
        </w:rPr>
        <w:t>Step-by-step upgrading the app from Angular 8 to Angular 18 with code modification under new functionality</w:t>
      </w:r>
    </w:p>
    <w:p w14:paraId="34D7471F" w14:textId="77777777" w:rsidR="00CB0F89" w:rsidRPr="00CB0F89" w:rsidRDefault="00CB0F89" w:rsidP="00CB0F89"/>
    <w:p w14:paraId="6C467793" w14:textId="3D3D23BA" w:rsidR="00EF4F12" w:rsidRPr="00973058" w:rsidRDefault="00EF4F12" w:rsidP="00EF4F12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N</w:t>
      </w:r>
      <w:r w:rsidR="00211764">
        <w:rPr>
          <w:b/>
          <w:sz w:val="20"/>
          <w:szCs w:val="20"/>
        </w:rPr>
        <w:t>J</w:t>
      </w:r>
      <w:r>
        <w:rPr>
          <w:b/>
          <w:sz w:val="20"/>
          <w:szCs w:val="20"/>
        </w:rPr>
        <w:t xml:space="preserve"> </w:t>
      </w:r>
      <w:r w:rsidR="00211764">
        <w:rPr>
          <w:b/>
          <w:sz w:val="20"/>
          <w:szCs w:val="20"/>
        </w:rPr>
        <w:t>Department</w:t>
      </w:r>
      <w:r>
        <w:rPr>
          <w:b/>
          <w:sz w:val="20"/>
          <w:szCs w:val="20"/>
        </w:rPr>
        <w:t xml:space="preserve"> of Health</w:t>
      </w:r>
      <w:r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Trenton</w:t>
      </w:r>
      <w:r w:rsidRPr="00973058">
        <w:rPr>
          <w:sz w:val="20"/>
          <w:szCs w:val="20"/>
        </w:rPr>
        <w:t xml:space="preserve">, </w:t>
      </w:r>
      <w:r w:rsidR="00211764">
        <w:rPr>
          <w:sz w:val="20"/>
          <w:szCs w:val="20"/>
        </w:rPr>
        <w:t>NJ</w:t>
      </w:r>
    </w:p>
    <w:p w14:paraId="666637AA" w14:textId="46B53A73" w:rsidR="00EF4F12" w:rsidRDefault="00096DF9" w:rsidP="00EF4F12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>
        <w:rPr>
          <w:bCs/>
          <w:i/>
          <w:noProof/>
          <w:sz w:val="20"/>
          <w:szCs w:val="20"/>
        </w:rPr>
        <w:t xml:space="preserve">Sr. </w:t>
      </w:r>
      <w:r w:rsidR="00EF4F12" w:rsidRPr="00946D8D">
        <w:rPr>
          <w:bCs/>
          <w:i/>
          <w:noProof/>
          <w:sz w:val="20"/>
          <w:szCs w:val="20"/>
        </w:rPr>
        <w:t>Full-stack</w:t>
      </w:r>
      <w:r w:rsidR="00211764">
        <w:rPr>
          <w:i/>
          <w:sz w:val="20"/>
          <w:szCs w:val="20"/>
        </w:rPr>
        <w:t xml:space="preserve"> </w:t>
      </w:r>
      <w:r w:rsidR="00EF4F12">
        <w:rPr>
          <w:i/>
          <w:sz w:val="20"/>
          <w:szCs w:val="20"/>
        </w:rPr>
        <w:t>D</w:t>
      </w:r>
      <w:r w:rsidR="00EF4F12"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EF4F12"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September</w:t>
      </w:r>
      <w:r w:rsidR="00EF4F12" w:rsidRPr="00973058">
        <w:rPr>
          <w:sz w:val="20"/>
          <w:szCs w:val="20"/>
        </w:rPr>
        <w:t xml:space="preserve"> </w:t>
      </w:r>
      <w:r w:rsidR="00EF4F12" w:rsidRPr="00973058">
        <w:rPr>
          <w:bCs/>
          <w:noProof/>
          <w:sz w:val="20"/>
          <w:szCs w:val="20"/>
        </w:rPr>
        <w:t>20</w:t>
      </w:r>
      <w:r w:rsidR="00EF4F12">
        <w:rPr>
          <w:bCs/>
          <w:noProof/>
          <w:sz w:val="20"/>
          <w:szCs w:val="20"/>
        </w:rPr>
        <w:t>23</w:t>
      </w:r>
      <w:r w:rsidR="00EF4F12" w:rsidRPr="00973058">
        <w:rPr>
          <w:bCs/>
          <w:noProof/>
          <w:sz w:val="20"/>
          <w:szCs w:val="20"/>
        </w:rPr>
        <w:t xml:space="preserve"> </w:t>
      </w:r>
      <w:r w:rsidR="00EF4F12">
        <w:rPr>
          <w:bCs/>
          <w:noProof/>
          <w:sz w:val="20"/>
          <w:szCs w:val="20"/>
        </w:rPr>
        <w:t>–</w:t>
      </w:r>
      <w:r w:rsidR="00EF4F12" w:rsidRPr="00973058">
        <w:rPr>
          <w:bCs/>
          <w:noProof/>
          <w:sz w:val="20"/>
          <w:szCs w:val="20"/>
        </w:rPr>
        <w:t xml:space="preserve"> </w:t>
      </w:r>
      <w:r w:rsidR="008F2D0D">
        <w:rPr>
          <w:bCs/>
          <w:noProof/>
          <w:sz w:val="20"/>
          <w:szCs w:val="20"/>
        </w:rPr>
        <w:t>July 2024</w:t>
      </w:r>
    </w:p>
    <w:p w14:paraId="7A7258EF" w14:textId="20079A82" w:rsidR="00EF4F12" w:rsidRDefault="00E354A6" w:rsidP="00EF4F1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ADM (</w:t>
      </w:r>
      <w:r w:rsidRPr="00E354A6">
        <w:rPr>
          <w:b/>
          <w:bCs/>
          <w:noProof/>
          <w:sz w:val="20"/>
          <w:szCs w:val="20"/>
        </w:rPr>
        <w:t>Analytical Directive of Medicine</w:t>
      </w:r>
      <w:r>
        <w:rPr>
          <w:b/>
          <w:bCs/>
          <w:noProof/>
          <w:sz w:val="20"/>
          <w:szCs w:val="20"/>
        </w:rPr>
        <w:t>)</w:t>
      </w:r>
    </w:p>
    <w:p w14:paraId="6B7D44D3" w14:textId="79F965AB" w:rsidR="00096DF9" w:rsidRDefault="00096DF9" w:rsidP="004C06FB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990DBC">
        <w:rPr>
          <w:sz w:val="20"/>
          <w:szCs w:val="20"/>
        </w:rPr>
        <w:t>Automated cloud-based deployments using Azure DevOps</w:t>
      </w:r>
      <w:r>
        <w:rPr>
          <w:sz w:val="20"/>
          <w:szCs w:val="20"/>
        </w:rPr>
        <w:t>, and m</w:t>
      </w:r>
      <w:r w:rsidRPr="00990DBC">
        <w:rPr>
          <w:sz w:val="20"/>
          <w:szCs w:val="20"/>
        </w:rPr>
        <w:t>aintained Azure Active Directory</w:t>
      </w:r>
      <w:r>
        <w:rPr>
          <w:sz w:val="20"/>
          <w:szCs w:val="20"/>
        </w:rPr>
        <w:t xml:space="preserve"> (AAD)</w:t>
      </w:r>
    </w:p>
    <w:p w14:paraId="7168A35C" w14:textId="556A564A" w:rsidR="0058090F" w:rsidRDefault="0058090F" w:rsidP="004C06FB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</w:rPr>
        <w:t>Cooperat</w:t>
      </w:r>
      <w:r w:rsidR="008F2D0D">
        <w:rPr>
          <w:sz w:val="20"/>
          <w:szCs w:val="20"/>
        </w:rPr>
        <w:t>ed</w:t>
      </w:r>
      <w:r w:rsidRPr="0058090F">
        <w:rPr>
          <w:sz w:val="20"/>
          <w:szCs w:val="20"/>
        </w:rPr>
        <w:t xml:space="preserve"> with the back-end developer in the process of building the RESTful API</w:t>
      </w:r>
    </w:p>
    <w:p w14:paraId="75DC7233" w14:textId="6E09F4F9" w:rsidR="00B86ACA" w:rsidRPr="0058090F" w:rsidRDefault="00B86ACA" w:rsidP="004C06FB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B86ACA">
        <w:rPr>
          <w:sz w:val="20"/>
          <w:szCs w:val="20"/>
        </w:rPr>
        <w:t>Created custom</w:t>
      </w:r>
      <w:r>
        <w:rPr>
          <w:sz w:val="20"/>
          <w:szCs w:val="20"/>
        </w:rPr>
        <w:t xml:space="preserve">, </w:t>
      </w:r>
      <w:r w:rsidRPr="00B86ACA">
        <w:rPr>
          <w:sz w:val="20"/>
          <w:szCs w:val="20"/>
        </w:rPr>
        <w:t>general-use components/</w:t>
      </w:r>
      <w:r>
        <w:rPr>
          <w:sz w:val="20"/>
          <w:szCs w:val="20"/>
        </w:rPr>
        <w:t xml:space="preserve"> </w:t>
      </w:r>
      <w:r w:rsidRPr="00B86ACA">
        <w:rPr>
          <w:sz w:val="20"/>
          <w:szCs w:val="20"/>
        </w:rPr>
        <w:t>directives/</w:t>
      </w:r>
      <w:r>
        <w:rPr>
          <w:sz w:val="20"/>
          <w:szCs w:val="20"/>
        </w:rPr>
        <w:t xml:space="preserve"> </w:t>
      </w:r>
      <w:r w:rsidRPr="00B86ACA">
        <w:rPr>
          <w:sz w:val="20"/>
          <w:szCs w:val="20"/>
        </w:rPr>
        <w:t>modules/ pipes/</w:t>
      </w:r>
      <w:r>
        <w:rPr>
          <w:sz w:val="20"/>
          <w:szCs w:val="20"/>
        </w:rPr>
        <w:t xml:space="preserve"> </w:t>
      </w:r>
      <w:r w:rsidRPr="00B86ACA">
        <w:rPr>
          <w:sz w:val="20"/>
          <w:szCs w:val="20"/>
        </w:rPr>
        <w:t>validators that extend the elements and modules of Angular 16</w:t>
      </w:r>
    </w:p>
    <w:p w14:paraId="7DA3E16A" w14:textId="0DD1B737" w:rsidR="00E354A6" w:rsidRDefault="00E354A6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E354A6">
        <w:rPr>
          <w:sz w:val="20"/>
          <w:szCs w:val="20"/>
        </w:rPr>
        <w:t>Ensur</w:t>
      </w:r>
      <w:r w:rsidR="008F2D0D">
        <w:rPr>
          <w:sz w:val="20"/>
          <w:szCs w:val="20"/>
        </w:rPr>
        <w:t>ed</w:t>
      </w:r>
      <w:r w:rsidRPr="00E354A6">
        <w:rPr>
          <w:sz w:val="20"/>
          <w:szCs w:val="20"/>
        </w:rPr>
        <w:t xml:space="preserve"> a clear dependency chain regarding the app logic as well as the file system</w:t>
      </w:r>
    </w:p>
    <w:p w14:paraId="5FE06E6B" w14:textId="66982D6E" w:rsidR="00026AC2" w:rsidRDefault="00026AC2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026AC2">
        <w:rPr>
          <w:sz w:val="20"/>
          <w:szCs w:val="20"/>
        </w:rPr>
        <w:t>Implement</w:t>
      </w:r>
      <w:r w:rsidR="008F2D0D">
        <w:rPr>
          <w:sz w:val="20"/>
          <w:szCs w:val="20"/>
        </w:rPr>
        <w:t>ed</w:t>
      </w:r>
      <w:r w:rsidRPr="00026AC2">
        <w:rPr>
          <w:sz w:val="20"/>
          <w:szCs w:val="20"/>
        </w:rPr>
        <w:t xml:space="preserve"> click handlers via </w:t>
      </w:r>
      <w:proofErr w:type="spellStart"/>
      <w:r w:rsidRPr="00026AC2">
        <w:rPr>
          <w:sz w:val="20"/>
          <w:szCs w:val="20"/>
        </w:rPr>
        <w:t>RxJS</w:t>
      </w:r>
      <w:proofErr w:type="spellEnd"/>
      <w:r w:rsidR="0035795E">
        <w:rPr>
          <w:sz w:val="20"/>
          <w:szCs w:val="20"/>
        </w:rPr>
        <w:t xml:space="preserve"> / </w:t>
      </w:r>
      <w:proofErr w:type="spellStart"/>
      <w:r w:rsidR="0035795E">
        <w:rPr>
          <w:sz w:val="20"/>
          <w:szCs w:val="20"/>
        </w:rPr>
        <w:t>NgRx</w:t>
      </w:r>
      <w:proofErr w:type="spellEnd"/>
      <w:r w:rsidRPr="00026AC2">
        <w:rPr>
          <w:sz w:val="20"/>
          <w:szCs w:val="20"/>
        </w:rPr>
        <w:t xml:space="preserve"> in the component code snippet</w:t>
      </w:r>
    </w:p>
    <w:p w14:paraId="06D1B599" w14:textId="35709768" w:rsidR="00211764" w:rsidRDefault="00211764" w:rsidP="00211764">
      <w:pPr>
        <w:ind w:right="29"/>
        <w:jc w:val="both"/>
        <w:rPr>
          <w:sz w:val="20"/>
          <w:szCs w:val="20"/>
        </w:rPr>
      </w:pPr>
    </w:p>
    <w:p w14:paraId="68E33DCE" w14:textId="77777777" w:rsidR="00211764" w:rsidRPr="00973058" w:rsidRDefault="00211764" w:rsidP="00211764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National Institute of Health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Bethesda</w:t>
      </w:r>
      <w:r w:rsidRPr="00973058">
        <w:rPr>
          <w:sz w:val="20"/>
          <w:szCs w:val="20"/>
        </w:rPr>
        <w:t xml:space="preserve">, </w:t>
      </w:r>
      <w:r>
        <w:rPr>
          <w:sz w:val="20"/>
          <w:szCs w:val="20"/>
        </w:rPr>
        <w:t>MD</w:t>
      </w:r>
    </w:p>
    <w:p w14:paraId="70C6F7A0" w14:textId="1618F411" w:rsidR="00211764" w:rsidRDefault="00096DF9" w:rsidP="00211764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>
        <w:rPr>
          <w:bCs/>
          <w:i/>
          <w:noProof/>
          <w:sz w:val="20"/>
          <w:szCs w:val="20"/>
        </w:rPr>
        <w:t xml:space="preserve">Sr. </w:t>
      </w: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211764"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February</w:t>
      </w:r>
      <w:r w:rsidR="00211764" w:rsidRPr="00973058">
        <w:rPr>
          <w:sz w:val="20"/>
          <w:szCs w:val="20"/>
        </w:rPr>
        <w:t xml:space="preserve"> </w:t>
      </w:r>
      <w:r w:rsidR="00211764" w:rsidRPr="00973058">
        <w:rPr>
          <w:bCs/>
          <w:noProof/>
          <w:sz w:val="20"/>
          <w:szCs w:val="20"/>
        </w:rPr>
        <w:t>20</w:t>
      </w:r>
      <w:r w:rsidR="00211764">
        <w:rPr>
          <w:bCs/>
          <w:noProof/>
          <w:sz w:val="20"/>
          <w:szCs w:val="20"/>
        </w:rPr>
        <w:t>23</w:t>
      </w:r>
      <w:r w:rsidR="00211764" w:rsidRPr="00973058">
        <w:rPr>
          <w:bCs/>
          <w:noProof/>
          <w:sz w:val="20"/>
          <w:szCs w:val="20"/>
        </w:rPr>
        <w:t xml:space="preserve"> </w:t>
      </w:r>
      <w:r w:rsidR="00211764">
        <w:rPr>
          <w:bCs/>
          <w:noProof/>
          <w:sz w:val="20"/>
          <w:szCs w:val="20"/>
        </w:rPr>
        <w:t>–</w:t>
      </w:r>
      <w:r w:rsidR="00211764" w:rsidRPr="00973058">
        <w:rPr>
          <w:bCs/>
          <w:noProof/>
          <w:sz w:val="20"/>
          <w:szCs w:val="20"/>
        </w:rPr>
        <w:t xml:space="preserve"> </w:t>
      </w:r>
      <w:r w:rsidR="00211764">
        <w:rPr>
          <w:bCs/>
          <w:noProof/>
          <w:sz w:val="20"/>
          <w:szCs w:val="20"/>
        </w:rPr>
        <w:t>July 2023</w:t>
      </w:r>
    </w:p>
    <w:p w14:paraId="1C16B5A1" w14:textId="77777777" w:rsidR="00211764" w:rsidRDefault="00211764" w:rsidP="00211764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MeSH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Medical System of Health</w:t>
      </w:r>
      <w:r w:rsidRPr="002003E9">
        <w:rPr>
          <w:b/>
          <w:bCs/>
          <w:noProof/>
          <w:sz w:val="20"/>
          <w:szCs w:val="20"/>
        </w:rPr>
        <w:t>)</w:t>
      </w:r>
    </w:p>
    <w:p w14:paraId="350EC0D5" w14:textId="657EE167" w:rsidR="0058090F" w:rsidRPr="0058090F" w:rsidRDefault="0058090F" w:rsidP="00147765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</w:rPr>
        <w:t>Created Angular components like Directives, Services, and Forms to collect input from the User</w:t>
      </w:r>
    </w:p>
    <w:p w14:paraId="216CBE6F" w14:textId="620561AF" w:rsidR="00096DF9" w:rsidRDefault="00096DF9" w:rsidP="00FF767A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096DF9">
        <w:rPr>
          <w:sz w:val="20"/>
          <w:szCs w:val="20"/>
        </w:rPr>
        <w:t>Developed and maintained web applications using Angular 14</w:t>
      </w:r>
      <w:r w:rsidR="0035795E">
        <w:rPr>
          <w:sz w:val="20"/>
          <w:szCs w:val="20"/>
        </w:rPr>
        <w:t xml:space="preserve"> / 15</w:t>
      </w:r>
      <w:r w:rsidRPr="00096DF9">
        <w:rPr>
          <w:sz w:val="20"/>
          <w:szCs w:val="20"/>
        </w:rPr>
        <w:t xml:space="preserve">, JavaScript, Node.JS, TypeScript, and Azure automation scripts, ensuring high performance, responsiveness, reusability, and scalability </w:t>
      </w:r>
    </w:p>
    <w:p w14:paraId="4CC15AEA" w14:textId="4EACB14E" w:rsidR="00DF6B57" w:rsidRPr="00DF6B57" w:rsidRDefault="00DF6B57" w:rsidP="00FF767A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DF6B57">
        <w:rPr>
          <w:color w:val="202124"/>
          <w:sz w:val="20"/>
          <w:szCs w:val="20"/>
          <w:shd w:val="clear" w:color="auto" w:fill="FFFFFF"/>
        </w:rPr>
        <w:t xml:space="preserve">Designed model windows, tooltips, and responsive UI controls using </w:t>
      </w:r>
      <w:r w:rsidR="00386589" w:rsidRPr="00386589">
        <w:rPr>
          <w:sz w:val="20"/>
          <w:szCs w:val="20"/>
        </w:rPr>
        <w:t>Bootstrap</w:t>
      </w:r>
      <w:r w:rsidR="00386589" w:rsidRPr="0058090F">
        <w:rPr>
          <w:b/>
          <w:bCs/>
          <w:sz w:val="20"/>
          <w:szCs w:val="20"/>
        </w:rPr>
        <w:t>/</w:t>
      </w:r>
      <w:r w:rsidR="00386589">
        <w:rPr>
          <w:b/>
          <w:bCs/>
          <w:sz w:val="20"/>
          <w:szCs w:val="20"/>
        </w:rPr>
        <w:t xml:space="preserve"> </w:t>
      </w:r>
      <w:r w:rsidRPr="00DF6B57">
        <w:rPr>
          <w:color w:val="202124"/>
          <w:sz w:val="20"/>
          <w:szCs w:val="20"/>
          <w:shd w:val="clear" w:color="auto" w:fill="FFFFFF"/>
        </w:rPr>
        <w:t>Material UI</w:t>
      </w:r>
    </w:p>
    <w:p w14:paraId="5C1DB351" w14:textId="58747D1D" w:rsidR="0058090F" w:rsidRPr="0058090F" w:rsidRDefault="0058090F" w:rsidP="00BE57C3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  <w:shd w:val="clear" w:color="auto" w:fill="FFFFFF"/>
        </w:rPr>
        <w:t>Refactored and cleaned code to the optimization of booting</w:t>
      </w:r>
    </w:p>
    <w:p w14:paraId="36BC40F9" w14:textId="77777777" w:rsidR="00211764" w:rsidRDefault="00211764" w:rsidP="00211764">
      <w:pPr>
        <w:pStyle w:val="ListParagraph"/>
        <w:numPr>
          <w:ilvl w:val="0"/>
          <w:numId w:val="29"/>
        </w:numPr>
        <w:ind w:right="29"/>
        <w:jc w:val="both"/>
        <w:rPr>
          <w:sz w:val="20"/>
          <w:szCs w:val="20"/>
        </w:rPr>
      </w:pPr>
      <w:r>
        <w:rPr>
          <w:sz w:val="20"/>
          <w:szCs w:val="20"/>
        </w:rPr>
        <w:t>Wrote test scripts for testing alone components and the entire app</w:t>
      </w:r>
    </w:p>
    <w:p w14:paraId="4E5D4C57" w14:textId="77777777" w:rsidR="00EF4F12" w:rsidRPr="00EF4F12" w:rsidRDefault="00EF4F12" w:rsidP="00EF4F12"/>
    <w:p w14:paraId="2B05F84C" w14:textId="10F6415E" w:rsidR="002811FE" w:rsidRPr="00973058" w:rsidRDefault="002811FE" w:rsidP="002811FE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Wells Fargo &amp; Company</w:t>
      </w:r>
      <w:r w:rsidRPr="00973058">
        <w:rPr>
          <w:sz w:val="20"/>
          <w:szCs w:val="20"/>
        </w:rPr>
        <w:tab/>
      </w:r>
      <w:r w:rsidR="00DE31AF">
        <w:rPr>
          <w:sz w:val="20"/>
          <w:szCs w:val="20"/>
        </w:rPr>
        <w:t>Summit</w:t>
      </w:r>
      <w:r w:rsidRPr="00973058">
        <w:rPr>
          <w:sz w:val="20"/>
          <w:szCs w:val="20"/>
        </w:rPr>
        <w:t>, N</w:t>
      </w:r>
      <w:r w:rsidR="00DE31AF">
        <w:rPr>
          <w:sz w:val="20"/>
          <w:szCs w:val="20"/>
        </w:rPr>
        <w:t>J</w:t>
      </w:r>
    </w:p>
    <w:p w14:paraId="1F133981" w14:textId="3D800B64" w:rsidR="002811FE" w:rsidRDefault="00096DF9" w:rsidP="002811FE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>
        <w:rPr>
          <w:bCs/>
          <w:i/>
          <w:noProof/>
          <w:sz w:val="20"/>
          <w:szCs w:val="20"/>
        </w:rPr>
        <w:t xml:space="preserve">Lead </w:t>
      </w: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2811FE" w:rsidRPr="00973058">
        <w:rPr>
          <w:sz w:val="20"/>
          <w:szCs w:val="20"/>
        </w:rPr>
        <w:tab/>
      </w:r>
      <w:r w:rsidR="002811FE">
        <w:rPr>
          <w:sz w:val="20"/>
          <w:szCs w:val="20"/>
        </w:rPr>
        <w:t>June</w:t>
      </w:r>
      <w:r w:rsidR="002811FE" w:rsidRPr="00973058">
        <w:rPr>
          <w:sz w:val="20"/>
          <w:szCs w:val="20"/>
        </w:rPr>
        <w:t xml:space="preserve"> </w:t>
      </w:r>
      <w:r w:rsidR="002811FE" w:rsidRPr="00973058">
        <w:rPr>
          <w:bCs/>
          <w:noProof/>
          <w:sz w:val="20"/>
          <w:szCs w:val="20"/>
        </w:rPr>
        <w:t>20</w:t>
      </w:r>
      <w:r w:rsidR="002811FE">
        <w:rPr>
          <w:bCs/>
          <w:noProof/>
          <w:sz w:val="20"/>
          <w:szCs w:val="20"/>
        </w:rPr>
        <w:t>21</w:t>
      </w:r>
      <w:r w:rsidR="002811FE" w:rsidRPr="00973058">
        <w:rPr>
          <w:bCs/>
          <w:noProof/>
          <w:sz w:val="20"/>
          <w:szCs w:val="20"/>
        </w:rPr>
        <w:t xml:space="preserve"> </w:t>
      </w:r>
      <w:r w:rsidR="002811FE">
        <w:rPr>
          <w:bCs/>
          <w:noProof/>
          <w:sz w:val="20"/>
          <w:szCs w:val="20"/>
        </w:rPr>
        <w:t>–</w:t>
      </w:r>
      <w:r w:rsidR="002811FE" w:rsidRPr="00973058">
        <w:rPr>
          <w:bCs/>
          <w:noProof/>
          <w:sz w:val="20"/>
          <w:szCs w:val="20"/>
        </w:rPr>
        <w:t xml:space="preserve"> </w:t>
      </w:r>
      <w:r w:rsidR="00EA4721">
        <w:rPr>
          <w:bCs/>
          <w:noProof/>
          <w:sz w:val="20"/>
          <w:szCs w:val="20"/>
        </w:rPr>
        <w:t>December</w:t>
      </w:r>
      <w:r w:rsidR="001A0018">
        <w:rPr>
          <w:bCs/>
          <w:noProof/>
          <w:sz w:val="20"/>
          <w:szCs w:val="20"/>
        </w:rPr>
        <w:t xml:space="preserve"> 202</w:t>
      </w:r>
      <w:r w:rsidR="00EA4721">
        <w:rPr>
          <w:bCs/>
          <w:noProof/>
          <w:sz w:val="20"/>
          <w:szCs w:val="20"/>
        </w:rPr>
        <w:t>2</w:t>
      </w:r>
    </w:p>
    <w:p w14:paraId="260A12E4" w14:textId="77777777" w:rsidR="00A150D2" w:rsidRDefault="00A150D2" w:rsidP="00A150D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ARC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Alert Review &amp; Confirmation</w:t>
      </w:r>
      <w:r w:rsidRPr="002003E9">
        <w:rPr>
          <w:b/>
          <w:bCs/>
          <w:noProof/>
          <w:sz w:val="20"/>
          <w:szCs w:val="20"/>
        </w:rPr>
        <w:t>)</w:t>
      </w:r>
    </w:p>
    <w:p w14:paraId="6B838EBD" w14:textId="2B5DAA07" w:rsidR="00A150D2" w:rsidRDefault="00A150D2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AAP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Customer &amp; Activity Alerting Platform</w:t>
      </w:r>
      <w:r w:rsidRPr="002003E9">
        <w:rPr>
          <w:b/>
          <w:bCs/>
          <w:noProof/>
          <w:sz w:val="20"/>
          <w:szCs w:val="20"/>
        </w:rPr>
        <w:t>)</w:t>
      </w:r>
    </w:p>
    <w:p w14:paraId="435094E7" w14:textId="77918D15" w:rsidR="00913FD9" w:rsidRDefault="00913FD9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 xml:space="preserve">FCP (Financial Crimes </w:t>
      </w:r>
      <w:r w:rsidR="008A22E7">
        <w:rPr>
          <w:b/>
          <w:bCs/>
          <w:noProof/>
          <w:sz w:val="20"/>
          <w:szCs w:val="20"/>
        </w:rPr>
        <w:t>Platform</w:t>
      </w:r>
      <w:r w:rsidR="002F492B">
        <w:rPr>
          <w:b/>
          <w:bCs/>
          <w:noProof/>
          <w:sz w:val="20"/>
          <w:szCs w:val="20"/>
        </w:rPr>
        <w:t xml:space="preserve"> - | Compliance | Investigation | Data Privacy |</w:t>
      </w:r>
      <w:r>
        <w:rPr>
          <w:b/>
          <w:bCs/>
          <w:noProof/>
          <w:sz w:val="20"/>
          <w:szCs w:val="20"/>
        </w:rPr>
        <w:t>)</w:t>
      </w:r>
    </w:p>
    <w:p w14:paraId="160A5921" w14:textId="5C99E95A" w:rsidR="00A150D2" w:rsidRPr="00A150D2" w:rsidRDefault="001D7EF5" w:rsidP="00A150D2">
      <w:r>
        <w:rPr>
          <w:b/>
          <w:bCs/>
          <w:noProof/>
          <w:sz w:val="20"/>
          <w:szCs w:val="20"/>
        </w:rPr>
        <w:t>FLMCMP (</w:t>
      </w:r>
      <w:r w:rsidR="00A150D2">
        <w:rPr>
          <w:b/>
          <w:bCs/>
          <w:noProof/>
          <w:sz w:val="20"/>
          <w:szCs w:val="20"/>
        </w:rPr>
        <w:t>Front Line Monitoring Case Management Platform</w:t>
      </w:r>
      <w:r>
        <w:rPr>
          <w:b/>
          <w:bCs/>
          <w:noProof/>
          <w:sz w:val="20"/>
          <w:szCs w:val="20"/>
        </w:rPr>
        <w:t>)</w:t>
      </w:r>
    </w:p>
    <w:p w14:paraId="14E20C9F" w14:textId="4AD7A402" w:rsidR="00653C6F" w:rsidRDefault="00D348D6" w:rsidP="006049A3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D348D6">
        <w:rPr>
          <w:sz w:val="20"/>
          <w:szCs w:val="20"/>
        </w:rPr>
        <w:t>Built Single Page Applications (SPA) using Angular 13 / 14</w:t>
      </w:r>
      <w:r w:rsidR="005C507C">
        <w:rPr>
          <w:sz w:val="20"/>
          <w:szCs w:val="20"/>
        </w:rPr>
        <w:t>,</w:t>
      </w:r>
      <w:r w:rsidRPr="00D348D6">
        <w:rPr>
          <w:sz w:val="20"/>
          <w:szCs w:val="20"/>
        </w:rPr>
        <w:t xml:space="preserve"> </w:t>
      </w:r>
      <w:r w:rsidR="00CC55F5">
        <w:rPr>
          <w:sz w:val="20"/>
          <w:szCs w:val="20"/>
        </w:rPr>
        <w:t>JavaScript, Node</w:t>
      </w:r>
      <w:r w:rsidR="00DF6B57">
        <w:rPr>
          <w:sz w:val="20"/>
          <w:szCs w:val="20"/>
        </w:rPr>
        <w:t>.JS</w:t>
      </w:r>
      <w:r w:rsidR="00CC55F5">
        <w:rPr>
          <w:sz w:val="20"/>
          <w:szCs w:val="20"/>
        </w:rPr>
        <w:t xml:space="preserve">, </w:t>
      </w:r>
      <w:r w:rsidR="005C507C">
        <w:rPr>
          <w:sz w:val="20"/>
          <w:szCs w:val="20"/>
        </w:rPr>
        <w:t>TypeScript</w:t>
      </w:r>
    </w:p>
    <w:p w14:paraId="3EC03868" w14:textId="1455C125" w:rsidR="00653C6F" w:rsidRDefault="005554AA" w:rsidP="004B1B7D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5554AA">
        <w:rPr>
          <w:sz w:val="20"/>
          <w:szCs w:val="20"/>
        </w:rPr>
        <w:t xml:space="preserve">Created services and </w:t>
      </w:r>
      <w:r w:rsidR="00765C2A">
        <w:rPr>
          <w:sz w:val="20"/>
          <w:szCs w:val="20"/>
        </w:rPr>
        <w:t>custom directive</w:t>
      </w:r>
      <w:r w:rsidR="003811C9">
        <w:rPr>
          <w:sz w:val="20"/>
          <w:szCs w:val="20"/>
        </w:rPr>
        <w:t xml:space="preserve"> </w:t>
      </w:r>
      <w:r w:rsidR="00765C2A">
        <w:rPr>
          <w:sz w:val="20"/>
          <w:szCs w:val="20"/>
        </w:rPr>
        <w:t>/</w:t>
      </w:r>
      <w:r w:rsidR="003811C9">
        <w:rPr>
          <w:sz w:val="20"/>
          <w:szCs w:val="20"/>
        </w:rPr>
        <w:t xml:space="preserve"> </w:t>
      </w:r>
      <w:r w:rsidRPr="005554AA">
        <w:rPr>
          <w:sz w:val="20"/>
          <w:szCs w:val="20"/>
        </w:rPr>
        <w:t>pipe on Angular</w:t>
      </w:r>
      <w:r w:rsidR="00686E81">
        <w:rPr>
          <w:sz w:val="20"/>
          <w:szCs w:val="20"/>
        </w:rPr>
        <w:t xml:space="preserve"> 14</w:t>
      </w:r>
    </w:p>
    <w:p w14:paraId="4D50DBE8" w14:textId="35C1F924" w:rsidR="00CC55F5" w:rsidRPr="00CC55F5" w:rsidRDefault="00CC55F5" w:rsidP="005118E7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CC55F5">
        <w:rPr>
          <w:sz w:val="20"/>
          <w:szCs w:val="20"/>
        </w:rPr>
        <w:lastRenderedPageBreak/>
        <w:t>Used Angular lifecycle methods inside functional components to decrease complexity, and improve the maintainability and extensibility of the system</w:t>
      </w:r>
    </w:p>
    <w:p w14:paraId="02021085" w14:textId="4CF0F97C" w:rsidR="00DF2F9D" w:rsidRPr="001D7EF5" w:rsidRDefault="00DF2F9D" w:rsidP="00DF2F9D">
      <w:pPr>
        <w:pStyle w:val="ListParagraph"/>
        <w:numPr>
          <w:ilvl w:val="0"/>
          <w:numId w:val="29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</w:rPr>
        <w:t xml:space="preserve">Used </w:t>
      </w:r>
      <w:r w:rsidR="00386589" w:rsidRPr="00386589">
        <w:rPr>
          <w:sz w:val="20"/>
          <w:szCs w:val="20"/>
        </w:rPr>
        <w:t>Bootstrap</w:t>
      </w:r>
      <w:r w:rsidR="00386589">
        <w:rPr>
          <w:sz w:val="20"/>
          <w:szCs w:val="20"/>
        </w:rPr>
        <w:t xml:space="preserve">/ </w:t>
      </w:r>
      <w:r>
        <w:rPr>
          <w:sz w:val="20"/>
          <w:szCs w:val="20"/>
        </w:rPr>
        <w:t>Kendo UI/</w:t>
      </w:r>
      <w:r w:rsidRPr="005554AA">
        <w:rPr>
          <w:color w:val="202124"/>
          <w:sz w:val="20"/>
          <w:szCs w:val="20"/>
          <w:shd w:val="clear" w:color="auto" w:fill="FFFFFF"/>
        </w:rPr>
        <w:t xml:space="preserve"> </w:t>
      </w:r>
      <w:r w:rsidRPr="00A65BED">
        <w:rPr>
          <w:color w:val="202124"/>
          <w:sz w:val="20"/>
          <w:szCs w:val="20"/>
          <w:shd w:val="clear" w:color="auto" w:fill="FFFFFF"/>
        </w:rPr>
        <w:t>Material UI</w:t>
      </w:r>
      <w:r>
        <w:rPr>
          <w:sz w:val="20"/>
          <w:szCs w:val="20"/>
        </w:rPr>
        <w:t xml:space="preserve"> for developing dynamic and interactive applications</w:t>
      </w:r>
    </w:p>
    <w:p w14:paraId="4CEED8DA" w14:textId="6E7A9E9B" w:rsidR="00DF2F9D" w:rsidRPr="007E7828" w:rsidRDefault="00DF2F9D" w:rsidP="007012E0">
      <w:pPr>
        <w:pStyle w:val="ListParagraph"/>
        <w:numPr>
          <w:ilvl w:val="0"/>
          <w:numId w:val="29"/>
        </w:numPr>
        <w:ind w:right="29"/>
        <w:rPr>
          <w:sz w:val="20"/>
          <w:szCs w:val="20"/>
        </w:rPr>
      </w:pPr>
      <w:r w:rsidRPr="00DF2F9D">
        <w:rPr>
          <w:bCs/>
          <w:noProof/>
          <w:sz w:val="20"/>
          <w:szCs w:val="20"/>
        </w:rPr>
        <w:t>Used Postman to track and manage SQL data</w:t>
      </w:r>
    </w:p>
    <w:p w14:paraId="7123914D" w14:textId="77777777" w:rsidR="007E7828" w:rsidRPr="00DF2F9D" w:rsidRDefault="007E7828" w:rsidP="007E7828">
      <w:pPr>
        <w:pStyle w:val="ListParagraph"/>
        <w:ind w:right="29"/>
        <w:rPr>
          <w:sz w:val="20"/>
          <w:szCs w:val="20"/>
        </w:rPr>
      </w:pPr>
    </w:p>
    <w:p w14:paraId="610FE99E" w14:textId="77777777" w:rsidR="0065210A" w:rsidRPr="00973058" w:rsidRDefault="0065210A" w:rsidP="0065210A">
      <w:pPr>
        <w:tabs>
          <w:tab w:val="right" w:pos="10224"/>
        </w:tabs>
        <w:ind w:right="29"/>
        <w:rPr>
          <w:sz w:val="20"/>
          <w:szCs w:val="20"/>
        </w:rPr>
      </w:pPr>
      <w:r w:rsidRPr="00973058">
        <w:rPr>
          <w:b/>
          <w:sz w:val="20"/>
          <w:szCs w:val="20"/>
        </w:rPr>
        <w:t>NYC Neighborhood Dentistry</w:t>
      </w:r>
      <w:r w:rsidRPr="00973058">
        <w:rPr>
          <w:sz w:val="20"/>
          <w:szCs w:val="20"/>
        </w:rPr>
        <w:tab/>
        <w:t>New York, NY</w:t>
      </w:r>
    </w:p>
    <w:p w14:paraId="565ACF58" w14:textId="6A60572C" w:rsidR="002003E9" w:rsidRDefault="00061E3D" w:rsidP="005068F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65210A" w:rsidRPr="00973058">
        <w:rPr>
          <w:sz w:val="20"/>
          <w:szCs w:val="20"/>
        </w:rPr>
        <w:tab/>
      </w:r>
      <w:r w:rsidR="0065210A">
        <w:rPr>
          <w:sz w:val="20"/>
          <w:szCs w:val="20"/>
        </w:rPr>
        <w:t>May</w:t>
      </w:r>
      <w:r w:rsidR="0065210A" w:rsidRPr="00973058">
        <w:rPr>
          <w:sz w:val="20"/>
          <w:szCs w:val="20"/>
        </w:rPr>
        <w:t xml:space="preserve"> </w:t>
      </w:r>
      <w:r w:rsidR="0065210A" w:rsidRPr="00973058">
        <w:rPr>
          <w:bCs/>
          <w:noProof/>
          <w:sz w:val="20"/>
          <w:szCs w:val="20"/>
        </w:rPr>
        <w:t>20</w:t>
      </w:r>
      <w:r w:rsidR="0065210A">
        <w:rPr>
          <w:bCs/>
          <w:noProof/>
          <w:sz w:val="20"/>
          <w:szCs w:val="20"/>
        </w:rPr>
        <w:t>20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–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2811FE">
        <w:rPr>
          <w:bCs/>
          <w:noProof/>
          <w:sz w:val="20"/>
          <w:szCs w:val="20"/>
        </w:rPr>
        <w:t>May 2021</w:t>
      </w:r>
    </w:p>
    <w:p w14:paraId="74D13C95" w14:textId="77777777" w:rsidR="002003E9" w:rsidRPr="002003E9" w:rsidRDefault="002003E9" w:rsidP="002003E9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MR</w:t>
      </w:r>
      <w:r w:rsidRPr="002003E9">
        <w:rPr>
          <w:b/>
          <w:bCs/>
          <w:noProof/>
          <w:sz w:val="20"/>
          <w:szCs w:val="20"/>
        </w:rPr>
        <w:t xml:space="preserve"> Dashboard (</w:t>
      </w:r>
      <w:r>
        <w:rPr>
          <w:b/>
          <w:bCs/>
          <w:noProof/>
          <w:sz w:val="20"/>
          <w:szCs w:val="20"/>
        </w:rPr>
        <w:t>Client Medical Records</w:t>
      </w:r>
      <w:r w:rsidRPr="002003E9">
        <w:rPr>
          <w:b/>
          <w:bCs/>
          <w:noProof/>
          <w:sz w:val="20"/>
          <w:szCs w:val="20"/>
        </w:rPr>
        <w:t>)</w:t>
      </w:r>
    </w:p>
    <w:p w14:paraId="6A7DD02D" w14:textId="1755C7A8" w:rsidR="005068FF" w:rsidRPr="005068FF" w:rsidRDefault="005068FF" w:rsidP="00B66765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5068FF">
        <w:rPr>
          <w:bCs/>
          <w:noProof/>
          <w:sz w:val="20"/>
          <w:szCs w:val="20"/>
        </w:rPr>
        <w:t>Created sample pages including color, and fonts, incorporated functionalities and features into the app</w:t>
      </w:r>
    </w:p>
    <w:p w14:paraId="7B618D45" w14:textId="5C924858" w:rsidR="00DF2F9D" w:rsidRPr="00DF2F9D" w:rsidRDefault="00DF2F9D" w:rsidP="0006109D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DF2F9D">
        <w:rPr>
          <w:sz w:val="20"/>
          <w:szCs w:val="20"/>
        </w:rPr>
        <w:t>Developed back-end part using Java</w:t>
      </w:r>
      <w:r w:rsidR="00DF6B57">
        <w:rPr>
          <w:sz w:val="20"/>
          <w:szCs w:val="20"/>
        </w:rPr>
        <w:t>, Node.JS</w:t>
      </w:r>
    </w:p>
    <w:p w14:paraId="1A0E0343" w14:textId="26ACA1A0" w:rsidR="0065210A" w:rsidRDefault="0065210A" w:rsidP="005A0336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65210A">
        <w:rPr>
          <w:bCs/>
          <w:noProof/>
          <w:sz w:val="20"/>
          <w:szCs w:val="20"/>
        </w:rPr>
        <w:t>Implemented cloud services by AWS</w:t>
      </w:r>
      <w:r w:rsidR="00F1608B">
        <w:rPr>
          <w:bCs/>
          <w:noProof/>
          <w:sz w:val="20"/>
          <w:szCs w:val="20"/>
        </w:rPr>
        <w:t xml:space="preserve"> </w:t>
      </w:r>
      <w:r w:rsidR="00CA4DC4">
        <w:rPr>
          <w:bCs/>
          <w:noProof/>
          <w:sz w:val="20"/>
          <w:szCs w:val="20"/>
        </w:rPr>
        <w:t>/</w:t>
      </w:r>
      <w:r w:rsidR="00F1608B">
        <w:rPr>
          <w:bCs/>
          <w:noProof/>
          <w:sz w:val="20"/>
          <w:szCs w:val="20"/>
        </w:rPr>
        <w:t xml:space="preserve"> </w:t>
      </w:r>
      <w:r w:rsidR="00CA4DC4">
        <w:rPr>
          <w:bCs/>
          <w:noProof/>
          <w:sz w:val="20"/>
          <w:szCs w:val="20"/>
        </w:rPr>
        <w:t>GCP</w:t>
      </w:r>
    </w:p>
    <w:p w14:paraId="6EE72FD1" w14:textId="2FB24ABB" w:rsidR="005068FF" w:rsidRPr="005068FF" w:rsidRDefault="005068FF" w:rsidP="00DB3919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5068FF">
        <w:rPr>
          <w:bCs/>
          <w:noProof/>
          <w:sz w:val="20"/>
          <w:szCs w:val="20"/>
        </w:rPr>
        <w:t>Improved front-end template using Bootstrap</w:t>
      </w:r>
      <w:r w:rsidR="00386589">
        <w:rPr>
          <w:bCs/>
          <w:noProof/>
          <w:sz w:val="20"/>
          <w:szCs w:val="20"/>
        </w:rPr>
        <w:t xml:space="preserve">/ </w:t>
      </w:r>
      <w:r w:rsidR="00DF6B57" w:rsidRPr="00DF6B57">
        <w:rPr>
          <w:color w:val="202124"/>
          <w:sz w:val="20"/>
          <w:szCs w:val="20"/>
          <w:shd w:val="clear" w:color="auto" w:fill="FFFFFF"/>
        </w:rPr>
        <w:t>Material UI</w:t>
      </w:r>
    </w:p>
    <w:p w14:paraId="269FE0CE" w14:textId="22BE126F" w:rsidR="002003E9" w:rsidRPr="002003E9" w:rsidRDefault="002003E9" w:rsidP="00022B48">
      <w:pPr>
        <w:numPr>
          <w:ilvl w:val="0"/>
          <w:numId w:val="18"/>
        </w:numPr>
        <w:shd w:val="clear" w:color="auto" w:fill="FFFFFF"/>
        <w:tabs>
          <w:tab w:val="right" w:pos="10224"/>
        </w:tabs>
        <w:spacing w:before="100" w:beforeAutospacing="1" w:after="100" w:afterAutospacing="1"/>
        <w:ind w:right="29"/>
        <w:rPr>
          <w:bCs/>
          <w:noProof/>
          <w:sz w:val="20"/>
          <w:szCs w:val="20"/>
        </w:rPr>
      </w:pPr>
      <w:r>
        <w:rPr>
          <w:color w:val="000000"/>
          <w:sz w:val="20"/>
          <w:szCs w:val="20"/>
        </w:rPr>
        <w:t>Used e</w:t>
      </w:r>
      <w:r w:rsidRPr="002003E9">
        <w:rPr>
          <w:color w:val="000000"/>
          <w:sz w:val="20"/>
          <w:szCs w:val="20"/>
        </w:rPr>
        <w:t xml:space="preserve">xtensive knowledge of </w:t>
      </w:r>
      <w:r>
        <w:rPr>
          <w:color w:val="000000"/>
          <w:sz w:val="20"/>
          <w:szCs w:val="20"/>
        </w:rPr>
        <w:t>S</w:t>
      </w:r>
      <w:r w:rsidRPr="002003E9">
        <w:rPr>
          <w:color w:val="000000"/>
          <w:sz w:val="20"/>
          <w:szCs w:val="20"/>
        </w:rPr>
        <w:t>CSS and JS methods for providing visual effects</w:t>
      </w:r>
    </w:p>
    <w:p w14:paraId="1350B988" w14:textId="170BF126" w:rsidR="00C662C3" w:rsidRPr="000742B8" w:rsidRDefault="00A66D8C" w:rsidP="000366DB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0742B8">
        <w:rPr>
          <w:bCs/>
          <w:noProof/>
          <w:sz w:val="20"/>
          <w:szCs w:val="20"/>
        </w:rPr>
        <w:t>Wrote SQL queries involving multiple tables</w:t>
      </w:r>
    </w:p>
    <w:p w14:paraId="5089D495" w14:textId="77777777" w:rsidR="007A0E8B" w:rsidRPr="00A47645" w:rsidRDefault="007A0E8B" w:rsidP="007A0E8B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76954785" w14:textId="77777777" w:rsidR="0065210A" w:rsidRPr="00973058" w:rsidRDefault="0065210A" w:rsidP="0065210A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r>
        <w:rPr>
          <w:b/>
          <w:sz w:val="20"/>
          <w:szCs w:val="20"/>
        </w:rPr>
        <w:t>Verizon</w:t>
      </w:r>
      <w:r w:rsidRPr="00973058">
        <w:rPr>
          <w:b/>
          <w:bCs/>
          <w:noProof/>
          <w:sz w:val="20"/>
          <w:szCs w:val="20"/>
        </w:rPr>
        <w:tab/>
      </w:r>
      <w:r w:rsidRPr="00F85906">
        <w:rPr>
          <w:bCs/>
          <w:noProof/>
          <w:sz w:val="20"/>
          <w:szCs w:val="20"/>
        </w:rPr>
        <w:t>Irving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TX</w:t>
      </w:r>
    </w:p>
    <w:p w14:paraId="57E5B95E" w14:textId="67DE12E7" w:rsidR="0065210A" w:rsidRPr="00973058" w:rsidRDefault="00061E3D" w:rsidP="0065210A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65210A" w:rsidRPr="00973058">
        <w:rPr>
          <w:sz w:val="20"/>
          <w:szCs w:val="20"/>
        </w:rPr>
        <w:tab/>
      </w:r>
      <w:r w:rsidR="0065210A">
        <w:rPr>
          <w:bCs/>
          <w:noProof/>
          <w:sz w:val="20"/>
          <w:szCs w:val="20"/>
        </w:rPr>
        <w:t>December</w:t>
      </w:r>
      <w:r w:rsidR="0065210A" w:rsidRPr="00973058">
        <w:rPr>
          <w:bCs/>
          <w:noProof/>
          <w:sz w:val="20"/>
          <w:szCs w:val="20"/>
        </w:rPr>
        <w:t xml:space="preserve"> 201</w:t>
      </w:r>
      <w:r w:rsidR="0065210A">
        <w:rPr>
          <w:bCs/>
          <w:noProof/>
          <w:sz w:val="20"/>
          <w:szCs w:val="20"/>
        </w:rPr>
        <w:t xml:space="preserve">9 </w:t>
      </w:r>
      <w:r w:rsidR="0065210A" w:rsidRPr="00973058">
        <w:rPr>
          <w:bCs/>
          <w:noProof/>
          <w:sz w:val="20"/>
          <w:szCs w:val="20"/>
        </w:rPr>
        <w:t>–</w:t>
      </w:r>
      <w:r w:rsidR="0065210A">
        <w:rPr>
          <w:bCs/>
          <w:noProof/>
          <w:sz w:val="20"/>
          <w:szCs w:val="20"/>
        </w:rPr>
        <w:t xml:space="preserve"> April 2020</w:t>
      </w:r>
    </w:p>
    <w:p w14:paraId="23053553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JITR Dashboard (Just-In-Time Registration)</w:t>
      </w:r>
    </w:p>
    <w:p w14:paraId="32176A0F" w14:textId="6FBAECAF" w:rsidR="00DF2F9D" w:rsidRDefault="00F84515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Built</w:t>
      </w:r>
      <w:r w:rsidR="00DF2F9D">
        <w:rPr>
          <w:bCs/>
          <w:noProof/>
          <w:sz w:val="20"/>
          <w:szCs w:val="20"/>
        </w:rPr>
        <w:t xml:space="preserve"> a dashboard with the navigation bar to retrieve data from DB based on the lifecycle</w:t>
      </w:r>
    </w:p>
    <w:p w14:paraId="7116F387" w14:textId="6A8AE858" w:rsidR="00F84515" w:rsidRDefault="00F84515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F84515">
        <w:rPr>
          <w:bCs/>
          <w:noProof/>
          <w:sz w:val="20"/>
          <w:szCs w:val="20"/>
        </w:rPr>
        <w:t>Collaborated closely with back-end teams to analyze needs and requirements</w:t>
      </w:r>
    </w:p>
    <w:p w14:paraId="70424CF0" w14:textId="1AEA4C0F" w:rsidR="00DF2F9D" w:rsidRPr="00DF2F9D" w:rsidRDefault="00DF2F9D" w:rsidP="00E80ED4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Created and edited templates using Angular 4/6</w:t>
      </w:r>
    </w:p>
    <w:p w14:paraId="19DB7364" w14:textId="7B43B9F8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sed ES6 Java</w:t>
      </w:r>
      <w:r w:rsidR="00D41210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cript to optimize</w:t>
      </w:r>
      <w:r w:rsidR="00A1712D">
        <w:rPr>
          <w:bCs/>
          <w:noProof/>
          <w:sz w:val="20"/>
          <w:szCs w:val="20"/>
        </w:rPr>
        <w:t xml:space="preserve"> the</w:t>
      </w:r>
      <w:r>
        <w:rPr>
          <w:bCs/>
          <w:noProof/>
          <w:sz w:val="20"/>
          <w:szCs w:val="20"/>
        </w:rPr>
        <w:t xml:space="preserve"> project</w:t>
      </w:r>
    </w:p>
    <w:p w14:paraId="3E9F8A66" w14:textId="364CA718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</w:t>
      </w:r>
      <w:r w:rsidRPr="00396E42">
        <w:rPr>
          <w:bCs/>
          <w:noProof/>
          <w:sz w:val="20"/>
          <w:szCs w:val="20"/>
        </w:rPr>
        <w:t xml:space="preserve">orked on </w:t>
      </w:r>
      <w:r w:rsidR="00855C56">
        <w:rPr>
          <w:bCs/>
          <w:noProof/>
          <w:sz w:val="20"/>
          <w:szCs w:val="20"/>
        </w:rPr>
        <w:t xml:space="preserve">the </w:t>
      </w:r>
      <w:r w:rsidRPr="00396E42">
        <w:rPr>
          <w:bCs/>
          <w:noProof/>
          <w:sz w:val="20"/>
          <w:szCs w:val="20"/>
        </w:rPr>
        <w:t>server</w:t>
      </w:r>
      <w:r w:rsidR="00A1712D">
        <w:rPr>
          <w:bCs/>
          <w:noProof/>
          <w:sz w:val="20"/>
          <w:szCs w:val="20"/>
        </w:rPr>
        <w:t>-</w:t>
      </w:r>
      <w:r w:rsidRPr="00396E42">
        <w:rPr>
          <w:bCs/>
          <w:noProof/>
          <w:sz w:val="20"/>
          <w:szCs w:val="20"/>
        </w:rPr>
        <w:t xml:space="preserve">side </w:t>
      </w:r>
      <w:r w:rsidR="006B50BB">
        <w:rPr>
          <w:bCs/>
          <w:noProof/>
          <w:sz w:val="20"/>
          <w:szCs w:val="20"/>
        </w:rPr>
        <w:t>using Node.</w:t>
      </w:r>
      <w:r w:rsidR="00DF6B57">
        <w:rPr>
          <w:bCs/>
          <w:noProof/>
          <w:sz w:val="20"/>
          <w:szCs w:val="20"/>
        </w:rPr>
        <w:t>JS</w:t>
      </w:r>
      <w:r w:rsidRPr="00396E42">
        <w:rPr>
          <w:bCs/>
          <w:noProof/>
          <w:sz w:val="20"/>
          <w:szCs w:val="20"/>
        </w:rPr>
        <w:t xml:space="preserve"> to extend available data delivery methods</w:t>
      </w:r>
      <w:r w:rsidR="006B50BB">
        <w:rPr>
          <w:bCs/>
          <w:noProof/>
          <w:sz w:val="20"/>
          <w:szCs w:val="20"/>
        </w:rPr>
        <w:t>, and process multiple files</w:t>
      </w:r>
    </w:p>
    <w:p w14:paraId="098D2F78" w14:textId="77777777" w:rsidR="0065210A" w:rsidRDefault="0065210A" w:rsidP="0065210A">
      <w:pPr>
        <w:pStyle w:val="ListParagraph"/>
        <w:ind w:right="29"/>
        <w:rPr>
          <w:bCs/>
          <w:noProof/>
          <w:sz w:val="20"/>
          <w:szCs w:val="20"/>
        </w:rPr>
      </w:pPr>
    </w:p>
    <w:p w14:paraId="0862BBDB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One Billing Dashboard</w:t>
      </w:r>
    </w:p>
    <w:p w14:paraId="4ECD68F2" w14:textId="71A5AA0B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afted UI items (icons, fonts, logo)</w:t>
      </w:r>
    </w:p>
    <w:p w14:paraId="393FE215" w14:textId="3BF86A9E" w:rsidR="0065210A" w:rsidRPr="00DF2F9D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C</w:t>
      </w:r>
      <w:r w:rsidRPr="002E58DC">
        <w:rPr>
          <w:sz w:val="20"/>
          <w:szCs w:val="20"/>
          <w:shd w:val="clear" w:color="auto" w:fill="FFFFFF"/>
        </w:rPr>
        <w:t>reat</w:t>
      </w:r>
      <w:r w:rsidR="009A0CAE">
        <w:rPr>
          <w:sz w:val="20"/>
          <w:szCs w:val="20"/>
          <w:shd w:val="clear" w:color="auto" w:fill="FFFFFF"/>
        </w:rPr>
        <w:t>ed</w:t>
      </w:r>
      <w:r w:rsidRPr="002E58DC">
        <w:rPr>
          <w:sz w:val="20"/>
          <w:szCs w:val="20"/>
          <w:shd w:val="clear" w:color="auto" w:fill="FFFFFF"/>
        </w:rPr>
        <w:t xml:space="preserve"> templates, widgets</w:t>
      </w:r>
      <w:r w:rsidR="008838C6">
        <w:rPr>
          <w:sz w:val="20"/>
          <w:szCs w:val="20"/>
          <w:shd w:val="clear" w:color="auto" w:fill="FFFFFF"/>
        </w:rPr>
        <w:t>,</w:t>
      </w:r>
      <w:r w:rsidRPr="002E58DC">
        <w:rPr>
          <w:sz w:val="20"/>
          <w:szCs w:val="20"/>
          <w:shd w:val="clear" w:color="auto" w:fill="FFFFFF"/>
        </w:rPr>
        <w:t xml:space="preserve"> and components for the company website using Adobe </w:t>
      </w:r>
      <w:r>
        <w:rPr>
          <w:sz w:val="20"/>
          <w:szCs w:val="20"/>
          <w:shd w:val="clear" w:color="auto" w:fill="FFFFFF"/>
        </w:rPr>
        <w:t>Photoshop, MS Paint</w:t>
      </w:r>
      <w:r w:rsidRPr="002E58DC">
        <w:rPr>
          <w:sz w:val="20"/>
          <w:szCs w:val="20"/>
          <w:shd w:val="clear" w:color="auto" w:fill="FFFFFF"/>
        </w:rPr>
        <w:t xml:space="preserve"> as</w:t>
      </w:r>
      <w:r w:rsidR="008838C6">
        <w:rPr>
          <w:sz w:val="20"/>
          <w:szCs w:val="20"/>
          <w:shd w:val="clear" w:color="auto" w:fill="FFFFFF"/>
        </w:rPr>
        <w:t xml:space="preserve"> the</w:t>
      </w:r>
      <w:r w:rsidRPr="002E58DC">
        <w:rPr>
          <w:sz w:val="20"/>
          <w:szCs w:val="20"/>
          <w:shd w:val="clear" w:color="auto" w:fill="FFFFFF"/>
        </w:rPr>
        <w:t xml:space="preserve"> content management system</w:t>
      </w:r>
    </w:p>
    <w:p w14:paraId="3F8700CF" w14:textId="77777777" w:rsid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hecked and fixed code for leaks on Typescript</w:t>
      </w:r>
    </w:p>
    <w:p w14:paraId="0AB8218E" w14:textId="625774B3" w:rsidR="00DF2F9D" w:rsidRPr="00E578E8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R</w:t>
      </w:r>
      <w:r w:rsidRPr="00EA5AFA">
        <w:rPr>
          <w:sz w:val="20"/>
          <w:szCs w:val="20"/>
          <w:shd w:val="clear" w:color="auto" w:fill="FFFFFF"/>
        </w:rPr>
        <w:t>efactor</w:t>
      </w:r>
      <w:r w:rsidR="009A0CAE"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old legacy code to utilize modern features</w:t>
      </w:r>
    </w:p>
    <w:p w14:paraId="68207074" w14:textId="0307E1EC" w:rsidR="00DF2F9D" w:rsidRPr="00F84515" w:rsidRDefault="00DF2F9D" w:rsidP="001A2A6B">
      <w:pPr>
        <w:pStyle w:val="ListParagraph"/>
        <w:numPr>
          <w:ilvl w:val="0"/>
          <w:numId w:val="18"/>
        </w:numPr>
        <w:ind w:right="29"/>
        <w:rPr>
          <w:bCs/>
          <w:noProof/>
          <w:color w:val="000000" w:themeColor="text1"/>
          <w:sz w:val="20"/>
          <w:szCs w:val="20"/>
        </w:rPr>
      </w:pPr>
      <w:r w:rsidRPr="00F84515">
        <w:rPr>
          <w:color w:val="000000" w:themeColor="text1"/>
          <w:spacing w:val="-1"/>
          <w:sz w:val="20"/>
          <w:szCs w:val="20"/>
          <w:shd w:val="clear" w:color="auto" w:fill="FFFFFF"/>
        </w:rPr>
        <w:t xml:space="preserve">Used design patterns and added functionality to existing applications </w:t>
      </w:r>
      <w:r w:rsidR="00C662C3">
        <w:rPr>
          <w:color w:val="000000" w:themeColor="text1"/>
          <w:spacing w:val="-1"/>
          <w:sz w:val="20"/>
          <w:szCs w:val="20"/>
          <w:shd w:val="clear" w:color="auto" w:fill="FFFFFF"/>
        </w:rPr>
        <w:t>in</w:t>
      </w:r>
      <w:r w:rsidRPr="00F84515">
        <w:rPr>
          <w:color w:val="000000" w:themeColor="text1"/>
          <w:spacing w:val="-1"/>
          <w:sz w:val="20"/>
          <w:szCs w:val="20"/>
          <w:shd w:val="clear" w:color="auto" w:fill="FFFFFF"/>
        </w:rPr>
        <w:t xml:space="preserve"> </w:t>
      </w:r>
      <w:r w:rsidR="00DF6B57">
        <w:rPr>
          <w:color w:val="000000" w:themeColor="text1"/>
          <w:spacing w:val="-1"/>
          <w:sz w:val="20"/>
          <w:szCs w:val="20"/>
          <w:shd w:val="clear" w:color="auto" w:fill="FFFFFF"/>
        </w:rPr>
        <w:t>Angular 6</w:t>
      </w:r>
    </w:p>
    <w:p w14:paraId="62D1151F" w14:textId="51D96BE4" w:rsidR="0065210A" w:rsidRPr="00EA5AF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A5AFA">
        <w:rPr>
          <w:sz w:val="20"/>
          <w:szCs w:val="20"/>
          <w:shd w:val="clear" w:color="auto" w:fill="FFFFFF"/>
        </w:rPr>
        <w:t>Work</w:t>
      </w:r>
      <w:r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closely with </w:t>
      </w:r>
      <w:r w:rsidR="008838C6">
        <w:rPr>
          <w:sz w:val="20"/>
          <w:szCs w:val="20"/>
          <w:shd w:val="clear" w:color="auto" w:fill="FFFFFF"/>
        </w:rPr>
        <w:t xml:space="preserve">the </w:t>
      </w:r>
      <w:r w:rsidRPr="00EA5AFA">
        <w:rPr>
          <w:sz w:val="20"/>
          <w:szCs w:val="20"/>
          <w:shd w:val="clear" w:color="auto" w:fill="FFFFFF"/>
        </w:rPr>
        <w:t xml:space="preserve">design team </w:t>
      </w:r>
      <w:r w:rsidR="00855C56">
        <w:rPr>
          <w:sz w:val="20"/>
          <w:szCs w:val="20"/>
          <w:shd w:val="clear" w:color="auto" w:fill="FFFFFF"/>
        </w:rPr>
        <w:t xml:space="preserve">to </w:t>
      </w:r>
      <w:r w:rsidRPr="00EA5AFA">
        <w:rPr>
          <w:sz w:val="20"/>
          <w:szCs w:val="20"/>
          <w:shd w:val="clear" w:color="auto" w:fill="FFFFFF"/>
        </w:rPr>
        <w:t>creat</w:t>
      </w:r>
      <w:r w:rsidR="00855C56">
        <w:rPr>
          <w:sz w:val="20"/>
          <w:szCs w:val="20"/>
          <w:shd w:val="clear" w:color="auto" w:fill="FFFFFF"/>
        </w:rPr>
        <w:t>e</w:t>
      </w:r>
      <w:r w:rsidRPr="00EA5AFA">
        <w:rPr>
          <w:sz w:val="20"/>
          <w:szCs w:val="20"/>
          <w:shd w:val="clear" w:color="auto" w:fill="FFFFFF"/>
        </w:rPr>
        <w:t xml:space="preserve"> reusable interface components</w:t>
      </w:r>
    </w:p>
    <w:p w14:paraId="48098099" w14:textId="77777777" w:rsidR="000F0590" w:rsidRPr="0065210A" w:rsidRDefault="000F0590" w:rsidP="0065210A"/>
    <w:p w14:paraId="2F975BE1" w14:textId="77777777" w:rsidR="00C90E2F" w:rsidRPr="00973058" w:rsidRDefault="00C90E2F" w:rsidP="00C90E2F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proofErr w:type="spellStart"/>
      <w:r w:rsidRPr="00946D8D">
        <w:rPr>
          <w:b/>
          <w:sz w:val="20"/>
          <w:szCs w:val="20"/>
        </w:rPr>
        <w:t>Revature</w:t>
      </w:r>
      <w:proofErr w:type="spellEnd"/>
      <w:r w:rsidRPr="00973058">
        <w:rPr>
          <w:b/>
          <w:bCs/>
          <w:noProof/>
          <w:sz w:val="20"/>
          <w:szCs w:val="20"/>
        </w:rPr>
        <w:tab/>
      </w:r>
      <w:r>
        <w:rPr>
          <w:bCs/>
          <w:noProof/>
          <w:sz w:val="20"/>
          <w:szCs w:val="20"/>
        </w:rPr>
        <w:t>Tampa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FL</w:t>
      </w:r>
    </w:p>
    <w:p w14:paraId="5CAC8899" w14:textId="77676DBF" w:rsidR="00C90E2F" w:rsidRDefault="00061E3D" w:rsidP="00C90E2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C90E2F" w:rsidRPr="00973058">
        <w:rPr>
          <w:sz w:val="20"/>
          <w:szCs w:val="20"/>
        </w:rPr>
        <w:tab/>
      </w:r>
      <w:r w:rsidR="00C90E2F">
        <w:rPr>
          <w:bCs/>
          <w:noProof/>
          <w:sz w:val="20"/>
          <w:szCs w:val="20"/>
        </w:rPr>
        <w:t>July</w:t>
      </w:r>
      <w:r w:rsidR="00C90E2F" w:rsidRPr="00973058">
        <w:rPr>
          <w:bCs/>
          <w:noProof/>
          <w:sz w:val="20"/>
          <w:szCs w:val="20"/>
        </w:rPr>
        <w:t xml:space="preserve"> 201</w:t>
      </w:r>
      <w:r w:rsidR="00C90E2F">
        <w:rPr>
          <w:bCs/>
          <w:noProof/>
          <w:sz w:val="20"/>
          <w:szCs w:val="20"/>
        </w:rPr>
        <w:t xml:space="preserve">9 </w:t>
      </w:r>
      <w:r w:rsidR="00C90E2F" w:rsidRPr="00973058">
        <w:rPr>
          <w:bCs/>
          <w:noProof/>
          <w:sz w:val="20"/>
          <w:szCs w:val="20"/>
        </w:rPr>
        <w:t>–</w:t>
      </w:r>
      <w:r w:rsidR="00C90E2F"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November</w:t>
      </w:r>
      <w:r w:rsidR="00C90E2F">
        <w:rPr>
          <w:bCs/>
          <w:noProof/>
          <w:sz w:val="20"/>
          <w:szCs w:val="20"/>
        </w:rPr>
        <w:t xml:space="preserve"> 20</w:t>
      </w:r>
      <w:r w:rsidR="0065210A">
        <w:rPr>
          <w:bCs/>
          <w:noProof/>
          <w:sz w:val="20"/>
          <w:szCs w:val="20"/>
        </w:rPr>
        <w:t>19</w:t>
      </w:r>
    </w:p>
    <w:p w14:paraId="624F73EC" w14:textId="77777777" w:rsidR="00DF2F9D" w:rsidRPr="00CB6087" w:rsidRDefault="00DF2F9D" w:rsidP="00DF2F9D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 xml:space="preserve">ERS </w:t>
      </w:r>
      <w:r>
        <w:rPr>
          <w:b/>
          <w:sz w:val="20"/>
          <w:szCs w:val="20"/>
        </w:rPr>
        <w:t xml:space="preserve">Dashboard </w:t>
      </w:r>
      <w:r w:rsidRPr="00CB6087">
        <w:rPr>
          <w:b/>
          <w:sz w:val="20"/>
          <w:szCs w:val="20"/>
        </w:rPr>
        <w:t>(Expense Reimbursement System)</w:t>
      </w:r>
    </w:p>
    <w:p w14:paraId="1D1F198D" w14:textId="18559038" w:rsidR="00DF2F9D" w:rsidRPr="00DF2F9D" w:rsidRDefault="00DF2F9D" w:rsidP="00DF2F9D">
      <w:pPr>
        <w:pStyle w:val="ListParagraph"/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DF2F9D">
        <w:rPr>
          <w:bCs/>
          <w:noProof/>
          <w:sz w:val="20"/>
          <w:szCs w:val="20"/>
        </w:rPr>
        <w:t>Crafted custom Angular directives to expand the capabilities of</w:t>
      </w:r>
      <w:r w:rsidR="00DF6B57">
        <w:rPr>
          <w:bCs/>
          <w:noProof/>
          <w:sz w:val="20"/>
          <w:szCs w:val="20"/>
        </w:rPr>
        <w:t xml:space="preserve"> </w:t>
      </w:r>
      <w:r w:rsidRPr="00DF2F9D">
        <w:rPr>
          <w:bCs/>
          <w:noProof/>
          <w:sz w:val="20"/>
          <w:szCs w:val="20"/>
        </w:rPr>
        <w:t>HTML attributes</w:t>
      </w:r>
    </w:p>
    <w:p w14:paraId="4D23F084" w14:textId="77777777" w:rsidR="00DF2F9D" w:rsidRPr="00DF2F9D" w:rsidRDefault="00DF2F9D" w:rsidP="00DF2F9D">
      <w:pPr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CB6087">
        <w:rPr>
          <w:sz w:val="20"/>
          <w:szCs w:val="20"/>
          <w:shd w:val="clear" w:color="auto" w:fill="FFFFFF"/>
        </w:rPr>
        <w:t>Designed and implemented the system (both front-end and back-end) from scratch</w:t>
      </w:r>
    </w:p>
    <w:p w14:paraId="76CEDDED" w14:textId="77777777" w:rsidR="00DF2F9D" w:rsidRPr="00DF2F9D" w:rsidRDefault="00DF2F9D" w:rsidP="00DF2F9D">
      <w:pPr>
        <w:pStyle w:val="ListParagraph"/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DF2F9D">
        <w:rPr>
          <w:bCs/>
          <w:noProof/>
          <w:sz w:val="20"/>
          <w:szCs w:val="20"/>
        </w:rPr>
        <w:t>Employed Angular routing service to switch views within the application</w:t>
      </w:r>
    </w:p>
    <w:p w14:paraId="7924D577" w14:textId="320C196F" w:rsidR="00DF2F9D" w:rsidRP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CB6087">
        <w:rPr>
          <w:color w:val="000000"/>
          <w:sz w:val="20"/>
          <w:szCs w:val="20"/>
        </w:rPr>
        <w:t>Performed business logic using Java, Angular</w:t>
      </w:r>
      <w:r w:rsidR="00F84515">
        <w:rPr>
          <w:color w:val="000000"/>
          <w:sz w:val="20"/>
          <w:szCs w:val="20"/>
        </w:rPr>
        <w:t>, Node.</w:t>
      </w:r>
      <w:r w:rsidR="00DF6B57">
        <w:rPr>
          <w:color w:val="000000"/>
          <w:sz w:val="20"/>
          <w:szCs w:val="20"/>
        </w:rPr>
        <w:t>JS</w:t>
      </w:r>
    </w:p>
    <w:p w14:paraId="151E268D" w14:textId="77777777" w:rsidR="00DF2F9D" w:rsidRP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Utilized unit tests with JUnit and Spring AOP</w:t>
      </w:r>
    </w:p>
    <w:p w14:paraId="40B9AD7D" w14:textId="77777777" w:rsidR="00DF2F9D" w:rsidRPr="00CB6087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11F5C">
        <w:rPr>
          <w:bCs/>
          <w:noProof/>
          <w:sz w:val="20"/>
          <w:szCs w:val="20"/>
        </w:rPr>
        <w:t xml:space="preserve">Wrote controllers, </w:t>
      </w:r>
      <w:r>
        <w:rPr>
          <w:bCs/>
          <w:noProof/>
          <w:sz w:val="20"/>
          <w:szCs w:val="20"/>
        </w:rPr>
        <w:t xml:space="preserve">and </w:t>
      </w:r>
      <w:r w:rsidRPr="00D11F5C">
        <w:rPr>
          <w:bCs/>
          <w:noProof/>
          <w:sz w:val="20"/>
          <w:szCs w:val="20"/>
        </w:rPr>
        <w:t>services to execute Angular behavior and expand the flexibility of the application</w:t>
      </w:r>
    </w:p>
    <w:p w14:paraId="590CFCEA" w14:textId="77777777" w:rsidR="00DF2F9D" w:rsidRPr="00DF2F9D" w:rsidRDefault="00DF2F9D" w:rsidP="00DF2F9D"/>
    <w:p w14:paraId="620148D2" w14:textId="77777777" w:rsidR="00CB6087" w:rsidRPr="000A77FC" w:rsidRDefault="00CB6087" w:rsidP="000A77FC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>SMS</w:t>
      </w:r>
      <w:r>
        <w:rPr>
          <w:b/>
          <w:sz w:val="20"/>
          <w:szCs w:val="20"/>
        </w:rPr>
        <w:t xml:space="preserve"> </w:t>
      </w:r>
      <w:r w:rsidR="00D11F5C">
        <w:rPr>
          <w:b/>
          <w:sz w:val="20"/>
          <w:szCs w:val="20"/>
        </w:rPr>
        <w:t xml:space="preserve">Dashboard </w:t>
      </w:r>
      <w:r>
        <w:rPr>
          <w:b/>
          <w:sz w:val="20"/>
          <w:szCs w:val="20"/>
        </w:rPr>
        <w:t>(</w:t>
      </w:r>
      <w:r w:rsidR="00D11F5C" w:rsidRPr="00CB6087">
        <w:rPr>
          <w:b/>
          <w:sz w:val="20"/>
          <w:szCs w:val="20"/>
        </w:rPr>
        <w:t>Staging Management System</w:t>
      </w:r>
      <w:r>
        <w:rPr>
          <w:b/>
          <w:sz w:val="20"/>
          <w:szCs w:val="20"/>
        </w:rPr>
        <w:t>)</w:t>
      </w:r>
    </w:p>
    <w:p w14:paraId="4B444683" w14:textId="2CA213A7" w:rsidR="00DF2F9D" w:rsidRPr="000A77FC" w:rsidRDefault="00DF2F9D" w:rsidP="00DF2F9D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65210A">
        <w:rPr>
          <w:bCs/>
          <w:noProof/>
          <w:sz w:val="20"/>
          <w:szCs w:val="20"/>
        </w:rPr>
        <w:t>Applied DevOps pipelines using Jenkins and Git on AWS</w:t>
      </w:r>
      <w:r w:rsidR="00F1608B">
        <w:rPr>
          <w:bCs/>
          <w:noProof/>
          <w:sz w:val="20"/>
          <w:szCs w:val="20"/>
        </w:rPr>
        <w:t xml:space="preserve"> </w:t>
      </w:r>
      <w:r w:rsidR="00CA4DC4">
        <w:rPr>
          <w:bCs/>
          <w:noProof/>
          <w:sz w:val="20"/>
          <w:szCs w:val="20"/>
        </w:rPr>
        <w:t>/</w:t>
      </w:r>
      <w:r w:rsidR="00F1608B">
        <w:rPr>
          <w:bCs/>
          <w:noProof/>
          <w:sz w:val="20"/>
          <w:szCs w:val="20"/>
        </w:rPr>
        <w:t xml:space="preserve"> </w:t>
      </w:r>
      <w:r w:rsidR="00CA4DC4">
        <w:rPr>
          <w:bCs/>
          <w:noProof/>
          <w:sz w:val="20"/>
          <w:szCs w:val="20"/>
        </w:rPr>
        <w:t>Azure</w:t>
      </w:r>
      <w:r w:rsidR="00F1608B">
        <w:rPr>
          <w:bCs/>
          <w:noProof/>
          <w:sz w:val="20"/>
          <w:szCs w:val="20"/>
        </w:rPr>
        <w:t xml:space="preserve"> </w:t>
      </w:r>
      <w:r w:rsidR="00CA4DC4">
        <w:rPr>
          <w:bCs/>
          <w:noProof/>
          <w:sz w:val="20"/>
          <w:szCs w:val="20"/>
        </w:rPr>
        <w:t>/</w:t>
      </w:r>
      <w:r w:rsidR="00F1608B">
        <w:rPr>
          <w:bCs/>
          <w:noProof/>
          <w:sz w:val="20"/>
          <w:szCs w:val="20"/>
        </w:rPr>
        <w:t xml:space="preserve"> </w:t>
      </w:r>
      <w:r w:rsidR="00CA4DC4">
        <w:rPr>
          <w:bCs/>
          <w:noProof/>
          <w:sz w:val="20"/>
          <w:szCs w:val="20"/>
        </w:rPr>
        <w:t>GCP</w:t>
      </w:r>
    </w:p>
    <w:p w14:paraId="772E5333" w14:textId="6965796B" w:rsidR="00DF2F9D" w:rsidRPr="00DF2F9D" w:rsidRDefault="00DF2F9D" w:rsidP="00413695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Created custom JQuery validation to enhance HTML</w:t>
      </w:r>
    </w:p>
    <w:p w14:paraId="74EFEB57" w14:textId="51CB48D7" w:rsidR="00DF2F9D" w:rsidRPr="00DF2F9D" w:rsidRDefault="00DF2F9D" w:rsidP="003D7F47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Familiar with the Spring ORM and hibernate tools involving Connection pooling, Mappings, Transaction Management</w:t>
      </w:r>
    </w:p>
    <w:p w14:paraId="43015F84" w14:textId="77777777" w:rsidR="00DF2F9D" w:rsidRPr="00CB6087" w:rsidRDefault="00DF2F9D" w:rsidP="00DF2F9D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946D8D">
        <w:rPr>
          <w:bCs/>
          <w:noProof/>
          <w:sz w:val="20"/>
          <w:szCs w:val="20"/>
        </w:rPr>
        <w:t>Implemented AJAX action to get and post JSON data from web services</w:t>
      </w:r>
    </w:p>
    <w:p w14:paraId="4C92C365" w14:textId="77777777" w:rsidR="00DF2F9D" w:rsidRPr="000A77FC" w:rsidRDefault="00DF2F9D" w:rsidP="00DF2F9D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0A77FC">
        <w:rPr>
          <w:bCs/>
          <w:noProof/>
          <w:sz w:val="20"/>
          <w:szCs w:val="20"/>
        </w:rPr>
        <w:t>Incorporated JavaScript to enhance web application functionality</w:t>
      </w:r>
    </w:p>
    <w:p w14:paraId="645D04CF" w14:textId="6FE025C1" w:rsidR="000A77FC" w:rsidRPr="00DF2F9D" w:rsidRDefault="000A77FC" w:rsidP="00C16934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Styled HTML to structure markup pages and CSS design</w:t>
      </w:r>
    </w:p>
    <w:p w14:paraId="23BEF5AE" w14:textId="77777777" w:rsidR="00F537F8" w:rsidRDefault="00F537F8" w:rsidP="00F537F8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6FE3D565" w14:textId="77777777" w:rsidR="00F537F8" w:rsidRPr="00973058" w:rsidRDefault="00F537F8" w:rsidP="00F537F8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 xml:space="preserve">DSM </w:t>
      </w:r>
      <w:r w:rsidRPr="00973058">
        <w:rPr>
          <w:b/>
          <w:sz w:val="20"/>
          <w:szCs w:val="20"/>
        </w:rPr>
        <w:t>NY</w:t>
      </w:r>
      <w:r>
        <w:rPr>
          <w:b/>
          <w:sz w:val="20"/>
          <w:szCs w:val="20"/>
        </w:rPr>
        <w:t xml:space="preserve"> </w:t>
      </w:r>
      <w:r w:rsidRPr="00973058">
        <w:rPr>
          <w:b/>
          <w:sz w:val="20"/>
          <w:szCs w:val="20"/>
        </w:rPr>
        <w:t>C</w:t>
      </w:r>
      <w:r>
        <w:rPr>
          <w:b/>
          <w:sz w:val="20"/>
          <w:szCs w:val="20"/>
        </w:rPr>
        <w:t>orp</w:t>
      </w:r>
      <w:r w:rsidRPr="00973058">
        <w:rPr>
          <w:sz w:val="20"/>
          <w:szCs w:val="20"/>
        </w:rPr>
        <w:tab/>
        <w:t>New York, NY</w:t>
      </w:r>
    </w:p>
    <w:p w14:paraId="127E84F2" w14:textId="5D3C5A09" w:rsidR="00F537F8" w:rsidRPr="00973058" w:rsidRDefault="00061E3D" w:rsidP="00F537F8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 xml:space="preserve">Front-end Developer / </w:t>
      </w:r>
      <w:r w:rsidR="00E41D27">
        <w:rPr>
          <w:i/>
          <w:sz w:val="20"/>
          <w:szCs w:val="20"/>
        </w:rPr>
        <w:t>Network Engineer</w:t>
      </w:r>
      <w:r w:rsidR="00F537F8" w:rsidRPr="00973058">
        <w:rPr>
          <w:sz w:val="20"/>
          <w:szCs w:val="20"/>
        </w:rPr>
        <w:tab/>
        <w:t xml:space="preserve">October </w:t>
      </w:r>
      <w:r w:rsidR="00F537F8" w:rsidRPr="00973058">
        <w:rPr>
          <w:bCs/>
          <w:noProof/>
          <w:sz w:val="20"/>
          <w:szCs w:val="20"/>
        </w:rPr>
        <w:t xml:space="preserve">2014 </w:t>
      </w:r>
      <w:r w:rsidR="00F537F8">
        <w:rPr>
          <w:bCs/>
          <w:noProof/>
          <w:sz w:val="20"/>
          <w:szCs w:val="20"/>
        </w:rPr>
        <w:t>–</w:t>
      </w:r>
      <w:r w:rsidR="00F537F8" w:rsidRPr="00973058">
        <w:rPr>
          <w:bCs/>
          <w:noProof/>
          <w:sz w:val="20"/>
          <w:szCs w:val="20"/>
        </w:rPr>
        <w:t xml:space="preserve"> </w:t>
      </w:r>
      <w:r w:rsidR="00F537F8">
        <w:rPr>
          <w:bCs/>
          <w:noProof/>
          <w:sz w:val="20"/>
          <w:szCs w:val="20"/>
        </w:rPr>
        <w:t>June 2019</w:t>
      </w:r>
    </w:p>
    <w:p w14:paraId="740478A7" w14:textId="5E94E901" w:rsidR="009A0CAE" w:rsidRPr="009A0CAE" w:rsidRDefault="009A0CAE" w:rsidP="007E6984">
      <w:pPr>
        <w:pStyle w:val="ListParagraph"/>
        <w:numPr>
          <w:ilvl w:val="0"/>
          <w:numId w:val="18"/>
        </w:numPr>
        <w:spacing w:line="276" w:lineRule="auto"/>
        <w:ind w:right="29"/>
        <w:rPr>
          <w:bCs/>
          <w:noProof/>
          <w:sz w:val="20"/>
          <w:szCs w:val="20"/>
        </w:rPr>
      </w:pPr>
      <w:r w:rsidRPr="009A0CAE">
        <w:rPr>
          <w:bCs/>
          <w:noProof/>
          <w:sz w:val="20"/>
          <w:szCs w:val="20"/>
        </w:rPr>
        <w:t>Built web applications based on HTML, CSS, JavaScript, and WordPress</w:t>
      </w:r>
    </w:p>
    <w:p w14:paraId="4C061370" w14:textId="6BF74157" w:rsidR="0058090F" w:rsidRPr="00926E40" w:rsidRDefault="0058090F" w:rsidP="00AD24BB">
      <w:pPr>
        <w:numPr>
          <w:ilvl w:val="0"/>
          <w:numId w:val="18"/>
        </w:numPr>
        <w:spacing w:line="276" w:lineRule="auto"/>
        <w:ind w:right="29"/>
        <w:rPr>
          <w:bCs/>
          <w:noProof/>
          <w:sz w:val="20"/>
          <w:szCs w:val="20"/>
        </w:rPr>
      </w:pPr>
      <w:r w:rsidRPr="0058090F">
        <w:rPr>
          <w:sz w:val="20"/>
          <w:szCs w:val="20"/>
        </w:rPr>
        <w:t xml:space="preserve">Created custom </w:t>
      </w:r>
      <w:proofErr w:type="spellStart"/>
      <w:r w:rsidRPr="0058090F">
        <w:rPr>
          <w:b/>
          <w:bCs/>
          <w:sz w:val="20"/>
          <w:szCs w:val="20"/>
        </w:rPr>
        <w:t>JQuery</w:t>
      </w:r>
      <w:proofErr w:type="spellEnd"/>
      <w:r w:rsidRPr="0058090F">
        <w:rPr>
          <w:sz w:val="20"/>
          <w:szCs w:val="20"/>
        </w:rPr>
        <w:t> validation to enhance </w:t>
      </w:r>
      <w:r w:rsidRPr="0058090F">
        <w:rPr>
          <w:b/>
          <w:bCs/>
          <w:sz w:val="20"/>
          <w:szCs w:val="20"/>
        </w:rPr>
        <w:t>HTML</w:t>
      </w:r>
    </w:p>
    <w:p w14:paraId="0792A922" w14:textId="35D953E3" w:rsidR="00926E40" w:rsidRPr="00D22675" w:rsidRDefault="00CA4DC4" w:rsidP="00AD24BB">
      <w:pPr>
        <w:numPr>
          <w:ilvl w:val="0"/>
          <w:numId w:val="18"/>
        </w:numPr>
        <w:spacing w:line="276" w:lineRule="auto"/>
        <w:ind w:right="29"/>
        <w:rPr>
          <w:bCs/>
          <w:noProof/>
          <w:sz w:val="20"/>
          <w:szCs w:val="20"/>
        </w:rPr>
      </w:pPr>
      <w:r w:rsidRPr="00CA4DC4">
        <w:rPr>
          <w:bCs/>
          <w:noProof/>
          <w:sz w:val="20"/>
          <w:szCs w:val="20"/>
        </w:rPr>
        <w:t>Design, implement, and own the administration of multiple public environments by AWS</w:t>
      </w:r>
      <w:r w:rsidR="00F1608B">
        <w:rPr>
          <w:bCs/>
          <w:noProof/>
          <w:sz w:val="20"/>
          <w:szCs w:val="20"/>
        </w:rPr>
        <w:t xml:space="preserve"> </w:t>
      </w:r>
      <w:r w:rsidRPr="00CA4DC4">
        <w:rPr>
          <w:bCs/>
          <w:noProof/>
          <w:sz w:val="20"/>
          <w:szCs w:val="20"/>
        </w:rPr>
        <w:t>/</w:t>
      </w:r>
      <w:r w:rsidR="00F1608B">
        <w:rPr>
          <w:bCs/>
          <w:noProof/>
          <w:sz w:val="20"/>
          <w:szCs w:val="20"/>
        </w:rPr>
        <w:t xml:space="preserve"> </w:t>
      </w:r>
      <w:r w:rsidRPr="00CA4DC4">
        <w:rPr>
          <w:bCs/>
          <w:noProof/>
          <w:sz w:val="20"/>
          <w:szCs w:val="20"/>
        </w:rPr>
        <w:t>Azure</w:t>
      </w:r>
      <w:r w:rsidR="00F1608B">
        <w:rPr>
          <w:bCs/>
          <w:noProof/>
          <w:sz w:val="20"/>
          <w:szCs w:val="20"/>
        </w:rPr>
        <w:t xml:space="preserve"> </w:t>
      </w:r>
      <w:r w:rsidRPr="00CA4DC4">
        <w:rPr>
          <w:bCs/>
          <w:noProof/>
          <w:sz w:val="20"/>
          <w:szCs w:val="20"/>
        </w:rPr>
        <w:t>/</w:t>
      </w:r>
      <w:r w:rsidR="00F1608B">
        <w:rPr>
          <w:bCs/>
          <w:noProof/>
          <w:sz w:val="20"/>
          <w:szCs w:val="20"/>
        </w:rPr>
        <w:t xml:space="preserve"> </w:t>
      </w:r>
      <w:r w:rsidRPr="00CA4DC4">
        <w:rPr>
          <w:bCs/>
          <w:noProof/>
          <w:sz w:val="20"/>
          <w:szCs w:val="20"/>
        </w:rPr>
        <w:t>GCP</w:t>
      </w:r>
    </w:p>
    <w:p w14:paraId="57405C69" w14:textId="240D802C" w:rsidR="00D22675" w:rsidRPr="0058090F" w:rsidRDefault="00D22675" w:rsidP="00AD24BB">
      <w:pPr>
        <w:numPr>
          <w:ilvl w:val="0"/>
          <w:numId w:val="18"/>
        </w:numPr>
        <w:spacing w:line="276" w:lineRule="auto"/>
        <w:ind w:right="29"/>
        <w:rPr>
          <w:bCs/>
          <w:noProof/>
          <w:sz w:val="20"/>
          <w:szCs w:val="20"/>
        </w:rPr>
      </w:pPr>
      <w:r w:rsidRPr="00D22675">
        <w:rPr>
          <w:bCs/>
          <w:noProof/>
          <w:sz w:val="20"/>
          <w:szCs w:val="20"/>
        </w:rPr>
        <w:t>Implemented Admin Panel (AP) for Data manipulation and reports using HTML, JavaScript, and PHP</w:t>
      </w:r>
    </w:p>
    <w:p w14:paraId="17E283CE" w14:textId="47F0CBDC" w:rsidR="00F537F8" w:rsidRDefault="00D32D24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32D24">
        <w:rPr>
          <w:bCs/>
          <w:noProof/>
          <w:sz w:val="20"/>
          <w:szCs w:val="20"/>
        </w:rPr>
        <w:t>Improvement of network fault tolerance, diagnosis, and managing network policy/security, and end-user issues</w:t>
      </w:r>
    </w:p>
    <w:p w14:paraId="7E09E033" w14:textId="07265421" w:rsidR="0022057C" w:rsidRPr="0022057C" w:rsidRDefault="0022057C" w:rsidP="00F537F8">
      <w:pPr>
        <w:pStyle w:val="ListParagraph"/>
        <w:numPr>
          <w:ilvl w:val="0"/>
          <w:numId w:val="18"/>
        </w:numPr>
        <w:ind w:right="29"/>
        <w:rPr>
          <w:bCs/>
          <w:noProof/>
          <w:color w:val="000000" w:themeColor="text1"/>
          <w:sz w:val="20"/>
          <w:szCs w:val="20"/>
        </w:rPr>
      </w:pPr>
      <w:r w:rsidRPr="0022057C">
        <w:rPr>
          <w:color w:val="000000" w:themeColor="text1"/>
          <w:spacing w:val="-3"/>
          <w:sz w:val="20"/>
          <w:szCs w:val="20"/>
          <w:shd w:val="clear" w:color="auto" w:fill="FFFFFF"/>
        </w:rPr>
        <w:t>Optimized backend API using Node.JS and Express.js</w:t>
      </w:r>
    </w:p>
    <w:p w14:paraId="1E74DF45" w14:textId="77777777" w:rsidR="00F537F8" w:rsidRPr="00973058" w:rsidRDefault="00F537F8" w:rsidP="00F537F8">
      <w:pPr>
        <w:pStyle w:val="Caption"/>
        <w:tabs>
          <w:tab w:val="right" w:pos="10260"/>
        </w:tabs>
        <w:ind w:right="29"/>
        <w:rPr>
          <w:sz w:val="20"/>
          <w:szCs w:val="20"/>
        </w:rPr>
      </w:pPr>
    </w:p>
    <w:p w14:paraId="04A62D8A" w14:textId="77777777" w:rsidR="00F537F8" w:rsidRPr="00973058" w:rsidRDefault="00F537F8" w:rsidP="00F537F8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973058">
        <w:rPr>
          <w:b/>
          <w:sz w:val="20"/>
          <w:szCs w:val="20"/>
        </w:rPr>
        <w:t xml:space="preserve">TD </w:t>
      </w:r>
      <w:proofErr w:type="spellStart"/>
      <w:r w:rsidRPr="00973058">
        <w:rPr>
          <w:b/>
          <w:sz w:val="20"/>
          <w:szCs w:val="20"/>
        </w:rPr>
        <w:t>Veresk</w:t>
      </w:r>
      <w:proofErr w:type="spellEnd"/>
      <w:r w:rsidRPr="00973058">
        <w:rPr>
          <w:bCs/>
          <w:noProof/>
          <w:sz w:val="20"/>
          <w:szCs w:val="20"/>
        </w:rPr>
        <w:tab/>
        <w:t>St. Petersburg, Russia</w:t>
      </w:r>
    </w:p>
    <w:p w14:paraId="762DC7F1" w14:textId="29EFED5F" w:rsidR="00F537F8" w:rsidRPr="00973058" w:rsidRDefault="00061E3D" w:rsidP="00F537F8">
      <w:pPr>
        <w:pStyle w:val="Caption"/>
        <w:tabs>
          <w:tab w:val="right" w:pos="10260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Front-end Developer / Network Engineer</w:t>
      </w:r>
      <w:r w:rsidR="00F537F8" w:rsidRPr="00973058">
        <w:rPr>
          <w:sz w:val="20"/>
          <w:szCs w:val="20"/>
        </w:rPr>
        <w:tab/>
        <w:t>May</w:t>
      </w:r>
      <w:r w:rsidR="00F537F8" w:rsidRPr="00973058">
        <w:rPr>
          <w:bCs/>
          <w:noProof/>
          <w:sz w:val="20"/>
          <w:szCs w:val="20"/>
        </w:rPr>
        <w:t xml:space="preserve"> 2008 – June 2014</w:t>
      </w:r>
    </w:p>
    <w:p w14:paraId="289B309A" w14:textId="4BAD36DF" w:rsidR="00886AA7" w:rsidRDefault="00886AA7" w:rsidP="00E6134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886AA7">
        <w:rPr>
          <w:bCs/>
          <w:noProof/>
          <w:sz w:val="20"/>
          <w:szCs w:val="20"/>
        </w:rPr>
        <w:t>Automation processes for</w:t>
      </w:r>
      <w:r w:rsidRPr="00F01B5D">
        <w:rPr>
          <w:bCs/>
          <w:noProof/>
          <w:sz w:val="20"/>
          <w:szCs w:val="20"/>
        </w:rPr>
        <w:t xml:space="preserve"> Linux </w:t>
      </w:r>
      <w:r>
        <w:rPr>
          <w:bCs/>
          <w:noProof/>
          <w:sz w:val="20"/>
          <w:szCs w:val="20"/>
        </w:rPr>
        <w:t>(</w:t>
      </w:r>
      <w:r w:rsidRPr="00F01B5D">
        <w:rPr>
          <w:bCs/>
          <w:noProof/>
          <w:sz w:val="20"/>
          <w:szCs w:val="20"/>
        </w:rPr>
        <w:t xml:space="preserve">Bash </w:t>
      </w:r>
      <w:r>
        <w:rPr>
          <w:bCs/>
          <w:noProof/>
          <w:sz w:val="20"/>
          <w:szCs w:val="20"/>
        </w:rPr>
        <w:t>/</w:t>
      </w:r>
      <w:r w:rsidRPr="00F01B5D">
        <w:rPr>
          <w:bCs/>
          <w:noProof/>
          <w:sz w:val="20"/>
          <w:szCs w:val="20"/>
        </w:rPr>
        <w:t xml:space="preserve"> Perl</w:t>
      </w:r>
      <w:r>
        <w:rPr>
          <w:bCs/>
          <w:noProof/>
          <w:sz w:val="20"/>
          <w:szCs w:val="20"/>
        </w:rPr>
        <w:t>), for</w:t>
      </w:r>
      <w:r w:rsidRPr="00886AA7">
        <w:rPr>
          <w:bCs/>
          <w:noProof/>
          <w:sz w:val="20"/>
          <w:szCs w:val="20"/>
        </w:rPr>
        <w:t xml:space="preserve"> Windows (</w:t>
      </w:r>
      <w:r>
        <w:rPr>
          <w:bCs/>
          <w:noProof/>
          <w:sz w:val="20"/>
          <w:szCs w:val="20"/>
        </w:rPr>
        <w:t xml:space="preserve">CMD / </w:t>
      </w:r>
      <w:r w:rsidRPr="00886AA7">
        <w:rPr>
          <w:bCs/>
          <w:noProof/>
          <w:sz w:val="20"/>
          <w:szCs w:val="20"/>
        </w:rPr>
        <w:t>PowerShell)</w:t>
      </w:r>
    </w:p>
    <w:p w14:paraId="32FFBD32" w14:textId="0E4EF2B1" w:rsidR="009A0CAE" w:rsidRDefault="009A0CAE" w:rsidP="00E6134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A0CAE">
        <w:rPr>
          <w:bCs/>
          <w:noProof/>
          <w:sz w:val="20"/>
          <w:szCs w:val="20"/>
        </w:rPr>
        <w:t>Created reusable code that was scalable and optimized for performance</w:t>
      </w:r>
    </w:p>
    <w:p w14:paraId="05C12E32" w14:textId="66A6B61F" w:rsidR="00F84515" w:rsidRPr="00F84515" w:rsidRDefault="00F84515" w:rsidP="001C2F3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F84515">
        <w:rPr>
          <w:color w:val="000000"/>
          <w:sz w:val="20"/>
          <w:szCs w:val="20"/>
          <w:shd w:val="clear" w:color="auto" w:fill="FFFFFF"/>
        </w:rPr>
        <w:t>Improved user interface development processes</w:t>
      </w:r>
    </w:p>
    <w:p w14:paraId="555C6D53" w14:textId="47E782C1" w:rsidR="00F537F8" w:rsidRDefault="00D8151E" w:rsidP="00EE075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8151E">
        <w:rPr>
          <w:bCs/>
          <w:noProof/>
          <w:sz w:val="20"/>
          <w:szCs w:val="20"/>
        </w:rPr>
        <w:lastRenderedPageBreak/>
        <w:t xml:space="preserve">Installed and maintained Mail, SQL, </w:t>
      </w:r>
      <w:r w:rsidR="00F01B5D" w:rsidRPr="00233067">
        <w:rPr>
          <w:sz w:val="20"/>
          <w:szCs w:val="20"/>
        </w:rPr>
        <w:t>VPN</w:t>
      </w:r>
      <w:r w:rsidR="00886AA7">
        <w:rPr>
          <w:sz w:val="20"/>
          <w:szCs w:val="20"/>
        </w:rPr>
        <w:t xml:space="preserve">, and </w:t>
      </w:r>
      <w:r w:rsidR="00886AA7" w:rsidRPr="00946D8D">
        <w:rPr>
          <w:bCs/>
          <w:noProof/>
          <w:sz w:val="20"/>
          <w:szCs w:val="20"/>
        </w:rPr>
        <w:t>Microsoft Terminal Server</w:t>
      </w:r>
      <w:r w:rsidR="00886AA7">
        <w:rPr>
          <w:bCs/>
          <w:noProof/>
          <w:sz w:val="20"/>
          <w:szCs w:val="20"/>
        </w:rPr>
        <w:t>,</w:t>
      </w:r>
      <w:r w:rsidR="00886AA7" w:rsidRPr="00946D8D">
        <w:rPr>
          <w:bCs/>
          <w:noProof/>
          <w:sz w:val="20"/>
          <w:szCs w:val="20"/>
        </w:rPr>
        <w:t xml:space="preserve"> and worked with end-users by RDP &amp; Linux server with </w:t>
      </w:r>
      <w:r w:rsidR="00886AA7">
        <w:rPr>
          <w:bCs/>
          <w:noProof/>
          <w:sz w:val="20"/>
          <w:szCs w:val="20"/>
        </w:rPr>
        <w:t xml:space="preserve">a </w:t>
      </w:r>
      <w:r w:rsidR="00886AA7" w:rsidRPr="00946D8D">
        <w:rPr>
          <w:bCs/>
          <w:noProof/>
          <w:sz w:val="20"/>
          <w:szCs w:val="20"/>
        </w:rPr>
        <w:t>firewall</w:t>
      </w:r>
    </w:p>
    <w:p w14:paraId="487F84BD" w14:textId="74F7AD47"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onitored the automated backup of users’ data and servers</w:t>
      </w:r>
    </w:p>
    <w:p w14:paraId="5CBF76C6" w14:textId="44E69DC1" w:rsidR="009A0CAE" w:rsidRDefault="009A0CAE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A0CAE">
        <w:rPr>
          <w:bCs/>
          <w:noProof/>
          <w:sz w:val="20"/>
          <w:szCs w:val="20"/>
        </w:rPr>
        <w:t>Utilized industry best practices for responsive web design</w:t>
      </w:r>
    </w:p>
    <w:p w14:paraId="5E3ED180" w14:textId="70BC0A72" w:rsidR="00D22675" w:rsidRPr="00946D8D" w:rsidRDefault="00D22675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22675">
        <w:rPr>
          <w:bCs/>
          <w:noProof/>
          <w:sz w:val="20"/>
          <w:szCs w:val="20"/>
        </w:rPr>
        <w:t>Worked on UI development using JavaScript, PHP</w:t>
      </w:r>
    </w:p>
    <w:p w14:paraId="24DE8F73" w14:textId="77777777" w:rsidR="007A0E8B" w:rsidRPr="00692581" w:rsidRDefault="007A0E8B" w:rsidP="007A0E8B">
      <w:pPr>
        <w:pStyle w:val="ListParagraph"/>
        <w:ind w:right="29"/>
        <w:rPr>
          <w:bCs/>
          <w:noProof/>
          <w:sz w:val="20"/>
          <w:szCs w:val="20"/>
        </w:rPr>
      </w:pPr>
    </w:p>
    <w:p w14:paraId="20372F98" w14:textId="77777777" w:rsidR="000050D2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EDUCATION</w:t>
      </w:r>
    </w:p>
    <w:p w14:paraId="0029AD9E" w14:textId="77777777" w:rsidR="00157894" w:rsidRPr="00973058" w:rsidRDefault="00157894" w:rsidP="00157894">
      <w:pPr>
        <w:pStyle w:val="Caption"/>
        <w:tabs>
          <w:tab w:val="right" w:pos="10267"/>
        </w:tabs>
        <w:rPr>
          <w:sz w:val="20"/>
          <w:szCs w:val="20"/>
        </w:rPr>
      </w:pPr>
      <w:r w:rsidRPr="00973058">
        <w:rPr>
          <w:b/>
          <w:sz w:val="20"/>
          <w:szCs w:val="20"/>
        </w:rPr>
        <w:t xml:space="preserve">The Cooper Union </w:t>
      </w:r>
      <w:r w:rsidRPr="00973058">
        <w:rPr>
          <w:b/>
          <w:sz w:val="20"/>
          <w:szCs w:val="20"/>
          <w:shd w:val="clear" w:color="auto" w:fill="FFFFFF"/>
        </w:rPr>
        <w:t xml:space="preserve">Albert </w:t>
      </w:r>
      <w:proofErr w:type="spellStart"/>
      <w:r w:rsidRPr="00973058">
        <w:rPr>
          <w:b/>
          <w:sz w:val="20"/>
          <w:szCs w:val="20"/>
          <w:shd w:val="clear" w:color="auto" w:fill="FFFFFF"/>
        </w:rPr>
        <w:t>Nerken</w:t>
      </w:r>
      <w:proofErr w:type="spellEnd"/>
      <w:r w:rsidRPr="00973058">
        <w:rPr>
          <w:b/>
          <w:sz w:val="20"/>
          <w:szCs w:val="20"/>
          <w:shd w:val="clear" w:color="auto" w:fill="FFFFFF"/>
        </w:rPr>
        <w:t xml:space="preserve"> School of Engineering</w:t>
      </w:r>
      <w:r w:rsidRPr="00973058">
        <w:rPr>
          <w:sz w:val="20"/>
          <w:szCs w:val="20"/>
          <w:shd w:val="clear" w:color="auto" w:fill="FFFFFF"/>
        </w:rPr>
        <w:tab/>
        <w:t>New York, NY</w:t>
      </w:r>
    </w:p>
    <w:p w14:paraId="59F6403E" w14:textId="77777777" w:rsidR="00157894" w:rsidRPr="00973058" w:rsidRDefault="00157894" w:rsidP="00157894">
      <w:pPr>
        <w:tabs>
          <w:tab w:val="right" w:pos="10224"/>
        </w:tabs>
        <w:rPr>
          <w:sz w:val="20"/>
          <w:szCs w:val="20"/>
        </w:rPr>
      </w:pPr>
      <w:r w:rsidRPr="00973058">
        <w:rPr>
          <w:sz w:val="20"/>
          <w:szCs w:val="20"/>
        </w:rPr>
        <w:t>Certificate courses in C#, Java, Linux (</w:t>
      </w:r>
      <w:r w:rsidR="00452863" w:rsidRPr="00973058">
        <w:rPr>
          <w:sz w:val="20"/>
          <w:szCs w:val="20"/>
        </w:rPr>
        <w:t>UNIX</w:t>
      </w:r>
      <w:r w:rsidRPr="00973058">
        <w:rPr>
          <w:sz w:val="20"/>
          <w:szCs w:val="20"/>
        </w:rPr>
        <w:t>) Administration, and Perl Scripting</w:t>
      </w:r>
      <w:r w:rsidRPr="00973058">
        <w:rPr>
          <w:sz w:val="20"/>
          <w:szCs w:val="20"/>
        </w:rPr>
        <w:tab/>
        <w:t>2019</w:t>
      </w:r>
    </w:p>
    <w:p w14:paraId="570B6D0E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sz w:val="20"/>
          <w:szCs w:val="20"/>
        </w:rPr>
      </w:pPr>
    </w:p>
    <w:p w14:paraId="6C6394D7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color w:val="222222"/>
          <w:sz w:val="20"/>
          <w:szCs w:val="20"/>
          <w:shd w:val="clear" w:color="auto" w:fill="FFFFFF"/>
        </w:rPr>
      </w:pPr>
      <w:r w:rsidRPr="00973058">
        <w:rPr>
          <w:b/>
          <w:sz w:val="20"/>
          <w:szCs w:val="20"/>
        </w:rPr>
        <w:t>Saint-Petersburg Electro</w:t>
      </w:r>
      <w:r w:rsidR="006B50BB">
        <w:rPr>
          <w:b/>
          <w:sz w:val="20"/>
          <w:szCs w:val="20"/>
        </w:rPr>
        <w:t>-</w:t>
      </w:r>
      <w:r w:rsidRPr="00973058">
        <w:rPr>
          <w:b/>
          <w:color w:val="222222"/>
          <w:sz w:val="20"/>
          <w:szCs w:val="20"/>
          <w:shd w:val="clear" w:color="auto" w:fill="FFFFFF"/>
        </w:rPr>
        <w:t>Technical</w:t>
      </w:r>
      <w:r w:rsidRPr="00973058">
        <w:rPr>
          <w:b/>
          <w:sz w:val="20"/>
          <w:szCs w:val="20"/>
        </w:rPr>
        <w:t xml:space="preserve"> University “LETI”</w:t>
      </w:r>
      <w:r w:rsidRPr="00973058">
        <w:rPr>
          <w:sz w:val="20"/>
          <w:szCs w:val="20"/>
        </w:rPr>
        <w:tab/>
        <w:t>Saint-Petersburg, Russia</w:t>
      </w:r>
    </w:p>
    <w:p w14:paraId="4351E561" w14:textId="474D1EDF" w:rsidR="00973058" w:rsidRPr="00973058" w:rsidRDefault="00442592" w:rsidP="00973058">
      <w:pPr>
        <w:pStyle w:val="Caption"/>
        <w:tabs>
          <w:tab w:val="right" w:pos="10267"/>
        </w:tabs>
        <w:rPr>
          <w:sz w:val="20"/>
          <w:szCs w:val="20"/>
        </w:rPr>
      </w:pPr>
      <w:r>
        <w:rPr>
          <w:sz w:val="20"/>
          <w:szCs w:val="20"/>
        </w:rPr>
        <w:t>Maste</w:t>
      </w:r>
      <w:r w:rsidR="00194825" w:rsidRPr="00973058">
        <w:rPr>
          <w:sz w:val="20"/>
          <w:szCs w:val="20"/>
        </w:rPr>
        <w:t>r’s Degree by Information Technology</w:t>
      </w:r>
    </w:p>
    <w:sectPr w:rsidR="00973058" w:rsidRPr="00973058" w:rsidSect="007A0E8B">
      <w:type w:val="continuous"/>
      <w:pgSz w:w="11909" w:h="16834" w:code="9"/>
      <w:pgMar w:top="360" w:right="479" w:bottom="270" w:left="540" w:header="360" w:footer="23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PersonalInfo"/>
      <w:lvlText w:val="*"/>
      <w:lvlJc w:val="left"/>
    </w:lvl>
  </w:abstractNum>
  <w:abstractNum w:abstractNumId="1" w15:restartNumberingAfterBreak="0">
    <w:nsid w:val="06727B17"/>
    <w:multiLevelType w:val="multilevel"/>
    <w:tmpl w:val="EFB22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981576"/>
    <w:multiLevelType w:val="hybridMultilevel"/>
    <w:tmpl w:val="E6C6D6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EF0A5F"/>
    <w:multiLevelType w:val="hybridMultilevel"/>
    <w:tmpl w:val="901AC74E"/>
    <w:lvl w:ilvl="0" w:tplc="ADBCBA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76A90D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0"/>
        <w:szCs w:val="20"/>
      </w:rPr>
    </w:lvl>
    <w:lvl w:ilvl="2" w:tplc="C7BAC1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02D8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4FE529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1B243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F874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324A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2852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224E0"/>
    <w:multiLevelType w:val="hybridMultilevel"/>
    <w:tmpl w:val="BEF0AB8E"/>
    <w:lvl w:ilvl="0" w:tplc="6750DD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3F00D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74655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5251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9A84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ABC41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9007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89835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3AAFF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F05E3"/>
    <w:multiLevelType w:val="hybridMultilevel"/>
    <w:tmpl w:val="F5F692BE"/>
    <w:lvl w:ilvl="0" w:tplc="DAE07F46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FF82B7B6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465EE616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8864E4FC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5882D4BA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99D868E6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CCA6A48A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E86C2236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E64EEC82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6" w15:restartNumberingAfterBreak="0">
    <w:nsid w:val="1E8A487B"/>
    <w:multiLevelType w:val="hybridMultilevel"/>
    <w:tmpl w:val="BEDA64D6"/>
    <w:lvl w:ilvl="0" w:tplc="F5A41E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5A2EA6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AEA9A1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8082B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20338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C14432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79CCE0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CA493F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D8A0E5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C603D"/>
    <w:multiLevelType w:val="hybridMultilevel"/>
    <w:tmpl w:val="AF303EA0"/>
    <w:lvl w:ilvl="0" w:tplc="211C79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AE4B6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42831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8A6E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C06F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624F6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EC38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54A5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E2E6E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56C74"/>
    <w:multiLevelType w:val="hybridMultilevel"/>
    <w:tmpl w:val="B60C7078"/>
    <w:lvl w:ilvl="0" w:tplc="1CD0A7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alibri" w:hint="default"/>
      </w:rPr>
    </w:lvl>
    <w:lvl w:ilvl="1" w:tplc="50542F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A5DC7B2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956492D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alibri" w:hint="default"/>
      </w:rPr>
    </w:lvl>
    <w:lvl w:ilvl="4" w:tplc="E79857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372276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C1878C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Calibri" w:hint="default"/>
      </w:rPr>
    </w:lvl>
    <w:lvl w:ilvl="7" w:tplc="C792E95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C390DC9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D8B78E8"/>
    <w:multiLevelType w:val="hybridMultilevel"/>
    <w:tmpl w:val="37D44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4D09DD"/>
    <w:multiLevelType w:val="hybridMultilevel"/>
    <w:tmpl w:val="4328C494"/>
    <w:lvl w:ilvl="0" w:tplc="5080A5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4372D5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B9835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4AF3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3471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260E3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6495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9DEF8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DACE8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487F24"/>
    <w:multiLevelType w:val="hybridMultilevel"/>
    <w:tmpl w:val="ACD88C4A"/>
    <w:lvl w:ilvl="0" w:tplc="290C055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DD3E129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794C67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ADA381A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3B4FBC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4CE806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719CE65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66AD77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7A16100A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383217EB"/>
    <w:multiLevelType w:val="hybridMultilevel"/>
    <w:tmpl w:val="7EA4E796"/>
    <w:lvl w:ilvl="0" w:tplc="914215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5CFB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12435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E436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8E372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9A66D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9607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BEFD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9F634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7730B"/>
    <w:multiLevelType w:val="hybridMultilevel"/>
    <w:tmpl w:val="95406304"/>
    <w:lvl w:ilvl="0" w:tplc="35BE0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B28D77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271EF68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D71E451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E4AAFA6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63D8EE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0D63E5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A3835D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CA2E007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DF35F7"/>
    <w:multiLevelType w:val="hybridMultilevel"/>
    <w:tmpl w:val="149AC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60CF0"/>
    <w:multiLevelType w:val="hybridMultilevel"/>
    <w:tmpl w:val="D52802E4"/>
    <w:lvl w:ilvl="0" w:tplc="729079F8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A16C4136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3300136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F412E974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24EA712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D688995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A6E65636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C7EA0E8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221C085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4DF03676"/>
    <w:multiLevelType w:val="hybridMultilevel"/>
    <w:tmpl w:val="2E6EA254"/>
    <w:lvl w:ilvl="0" w:tplc="92E83BDE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0254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0DE83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50D2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D2EC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566DC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E2F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C23B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12656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980A0D"/>
    <w:multiLevelType w:val="hybridMultilevel"/>
    <w:tmpl w:val="E822DC76"/>
    <w:lvl w:ilvl="0" w:tplc="32E4A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72AA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36D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D2AB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9E29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7240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F8C1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209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1093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B11BB"/>
    <w:multiLevelType w:val="multilevel"/>
    <w:tmpl w:val="FB1618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AB06294"/>
    <w:multiLevelType w:val="hybridMultilevel"/>
    <w:tmpl w:val="33D6FB42"/>
    <w:lvl w:ilvl="0" w:tplc="73FE3F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55C25E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D140CD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350FA9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3AE0030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BF2C74B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6801A8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30C266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97AE9CE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F75472"/>
    <w:multiLevelType w:val="hybridMultilevel"/>
    <w:tmpl w:val="E2045BA6"/>
    <w:lvl w:ilvl="0" w:tplc="D8086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492917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AED0110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5D1445C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5E44F26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C0565F5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ADE3A8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5E2765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3800DFA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CA56198"/>
    <w:multiLevelType w:val="hybridMultilevel"/>
    <w:tmpl w:val="90300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586C06"/>
    <w:multiLevelType w:val="hybridMultilevel"/>
    <w:tmpl w:val="DBF832CE"/>
    <w:lvl w:ilvl="0" w:tplc="C38C72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5ADB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F121B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2CB4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30FA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69800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766D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0EC8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C181B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284341"/>
    <w:multiLevelType w:val="hybridMultilevel"/>
    <w:tmpl w:val="4E6A97E4"/>
    <w:lvl w:ilvl="0" w:tplc="118463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5803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3F886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EA7D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D86A9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A0C83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8C30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424F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F16A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C47D44"/>
    <w:multiLevelType w:val="hybridMultilevel"/>
    <w:tmpl w:val="00E25090"/>
    <w:lvl w:ilvl="0" w:tplc="7F426E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00CE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0FC64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621E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A654A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70BA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4043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9474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5229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CA100A"/>
    <w:multiLevelType w:val="hybridMultilevel"/>
    <w:tmpl w:val="1F9C07D8"/>
    <w:lvl w:ilvl="0" w:tplc="B1523E48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D94CE39A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2AD8FE3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371CAFA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B382F56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11F2DE2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C366BA0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964C77E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38A2163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6" w15:restartNumberingAfterBreak="0">
    <w:nsid w:val="74070789"/>
    <w:multiLevelType w:val="hybridMultilevel"/>
    <w:tmpl w:val="74070789"/>
    <w:lvl w:ilvl="0" w:tplc="D00049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C3AF0C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37E3FA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1383AE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A16197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704EF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90750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E3ED99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74835F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7" w15:restartNumberingAfterBreak="0">
    <w:nsid w:val="76696A12"/>
    <w:multiLevelType w:val="hybridMultilevel"/>
    <w:tmpl w:val="20ACB9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B4C52F8"/>
    <w:multiLevelType w:val="hybridMultilevel"/>
    <w:tmpl w:val="7398E7D4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29" w15:restartNumberingAfterBreak="0">
    <w:nsid w:val="7DD40031"/>
    <w:multiLevelType w:val="hybridMultilevel"/>
    <w:tmpl w:val="FBA0B574"/>
    <w:lvl w:ilvl="0" w:tplc="4A88AAA6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13A85ECC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53D0EDE4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F7DC3A3C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99BEB7A0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287EB748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D9682A0A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48E4A2EE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25162B06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3"/>
  </w:num>
  <w:num w:numId="3">
    <w:abstractNumId w:val="4"/>
  </w:num>
  <w:num w:numId="4">
    <w:abstractNumId w:val="7"/>
  </w:num>
  <w:num w:numId="5">
    <w:abstractNumId w:val="24"/>
  </w:num>
  <w:num w:numId="6">
    <w:abstractNumId w:val="5"/>
  </w:num>
  <w:num w:numId="7">
    <w:abstractNumId w:val="3"/>
  </w:num>
  <w:num w:numId="8">
    <w:abstractNumId w:val="12"/>
  </w:num>
  <w:num w:numId="9">
    <w:abstractNumId w:val="11"/>
  </w:num>
  <w:num w:numId="10">
    <w:abstractNumId w:val="10"/>
  </w:num>
  <w:num w:numId="11">
    <w:abstractNumId w:val="22"/>
  </w:num>
  <w:num w:numId="12">
    <w:abstractNumId w:val="13"/>
  </w:num>
  <w:num w:numId="13">
    <w:abstractNumId w:val="20"/>
  </w:num>
  <w:num w:numId="14">
    <w:abstractNumId w:val="19"/>
  </w:num>
  <w:num w:numId="15">
    <w:abstractNumId w:val="25"/>
  </w:num>
  <w:num w:numId="16">
    <w:abstractNumId w:val="15"/>
  </w:num>
  <w:num w:numId="17">
    <w:abstractNumId w:val="29"/>
  </w:num>
  <w:num w:numId="18">
    <w:abstractNumId w:val="17"/>
  </w:num>
  <w:num w:numId="19">
    <w:abstractNumId w:val="8"/>
  </w:num>
  <w:num w:numId="20">
    <w:abstractNumId w:val="6"/>
  </w:num>
  <w:num w:numId="21">
    <w:abstractNumId w:val="0"/>
    <w:lvlOverride w:ilvl="0">
      <w:lvl w:ilvl="0">
        <w:start w:val="1"/>
        <w:numFmt w:val="bullet"/>
        <w:pStyle w:val="PersonalInfo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2">
    <w:abstractNumId w:val="28"/>
  </w:num>
  <w:num w:numId="23">
    <w:abstractNumId w:val="21"/>
  </w:num>
  <w:num w:numId="24">
    <w:abstractNumId w:val="26"/>
  </w:num>
  <w:num w:numId="25">
    <w:abstractNumId w:val="18"/>
  </w:num>
  <w:num w:numId="26">
    <w:abstractNumId w:val="27"/>
  </w:num>
  <w:num w:numId="27">
    <w:abstractNumId w:val="9"/>
  </w:num>
  <w:num w:numId="28">
    <w:abstractNumId w:val="1"/>
  </w:num>
  <w:num w:numId="29">
    <w:abstractNumId w:val="14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Dc1NrewMDQwNTBU0lEKTi0uzszPAykwrAUACBoBaywAAAA="/>
  </w:docVars>
  <w:rsids>
    <w:rsidRoot w:val="001452DF"/>
    <w:rsid w:val="000050D2"/>
    <w:rsid w:val="0000735F"/>
    <w:rsid w:val="0001738E"/>
    <w:rsid w:val="00026263"/>
    <w:rsid w:val="00026AC2"/>
    <w:rsid w:val="000417B4"/>
    <w:rsid w:val="000617B5"/>
    <w:rsid w:val="00061E3D"/>
    <w:rsid w:val="000646AF"/>
    <w:rsid w:val="00072319"/>
    <w:rsid w:val="000742B8"/>
    <w:rsid w:val="00074F83"/>
    <w:rsid w:val="000757B9"/>
    <w:rsid w:val="000901B1"/>
    <w:rsid w:val="00090C13"/>
    <w:rsid w:val="00090C9A"/>
    <w:rsid w:val="00093795"/>
    <w:rsid w:val="00096DF9"/>
    <w:rsid w:val="000A0A93"/>
    <w:rsid w:val="000A0D87"/>
    <w:rsid w:val="000A3D1A"/>
    <w:rsid w:val="000A77FC"/>
    <w:rsid w:val="000B79D0"/>
    <w:rsid w:val="000D5F87"/>
    <w:rsid w:val="000E1BAC"/>
    <w:rsid w:val="000E3D0B"/>
    <w:rsid w:val="000E4710"/>
    <w:rsid w:val="000F0590"/>
    <w:rsid w:val="00102542"/>
    <w:rsid w:val="00136ECB"/>
    <w:rsid w:val="001446CC"/>
    <w:rsid w:val="001452DF"/>
    <w:rsid w:val="001477EA"/>
    <w:rsid w:val="001518E4"/>
    <w:rsid w:val="00157894"/>
    <w:rsid w:val="00180B2E"/>
    <w:rsid w:val="00194825"/>
    <w:rsid w:val="00195437"/>
    <w:rsid w:val="0019775A"/>
    <w:rsid w:val="001A0018"/>
    <w:rsid w:val="001C2C89"/>
    <w:rsid w:val="001D4C4E"/>
    <w:rsid w:val="001D685A"/>
    <w:rsid w:val="001D7EF5"/>
    <w:rsid w:val="002003E9"/>
    <w:rsid w:val="00203FEC"/>
    <w:rsid w:val="00211764"/>
    <w:rsid w:val="0022057C"/>
    <w:rsid w:val="00221FA5"/>
    <w:rsid w:val="00226E95"/>
    <w:rsid w:val="00233067"/>
    <w:rsid w:val="00241358"/>
    <w:rsid w:val="00242EA9"/>
    <w:rsid w:val="0024547A"/>
    <w:rsid w:val="00261814"/>
    <w:rsid w:val="00267D5A"/>
    <w:rsid w:val="002746E3"/>
    <w:rsid w:val="002811FE"/>
    <w:rsid w:val="00293AAD"/>
    <w:rsid w:val="002A1DF5"/>
    <w:rsid w:val="002A28FC"/>
    <w:rsid w:val="002A7880"/>
    <w:rsid w:val="002C5EB6"/>
    <w:rsid w:val="002D1F24"/>
    <w:rsid w:val="002D2B82"/>
    <w:rsid w:val="002E58DC"/>
    <w:rsid w:val="002F07E0"/>
    <w:rsid w:val="002F492B"/>
    <w:rsid w:val="00301F19"/>
    <w:rsid w:val="003452A2"/>
    <w:rsid w:val="00353633"/>
    <w:rsid w:val="0035795E"/>
    <w:rsid w:val="0037456B"/>
    <w:rsid w:val="003811C9"/>
    <w:rsid w:val="003851BA"/>
    <w:rsid w:val="00386589"/>
    <w:rsid w:val="00390195"/>
    <w:rsid w:val="00390834"/>
    <w:rsid w:val="003966F9"/>
    <w:rsid w:val="00396E42"/>
    <w:rsid w:val="003A4C0B"/>
    <w:rsid w:val="003B4B92"/>
    <w:rsid w:val="003C0BBF"/>
    <w:rsid w:val="003C4395"/>
    <w:rsid w:val="003C50C5"/>
    <w:rsid w:val="003C56F7"/>
    <w:rsid w:val="003C703F"/>
    <w:rsid w:val="003D0778"/>
    <w:rsid w:val="003D4BF3"/>
    <w:rsid w:val="00404AB8"/>
    <w:rsid w:val="00405EB1"/>
    <w:rsid w:val="00407FE5"/>
    <w:rsid w:val="00411CF1"/>
    <w:rsid w:val="00412F06"/>
    <w:rsid w:val="00416955"/>
    <w:rsid w:val="00423B6C"/>
    <w:rsid w:val="0042736E"/>
    <w:rsid w:val="00435585"/>
    <w:rsid w:val="004376A1"/>
    <w:rsid w:val="00442592"/>
    <w:rsid w:val="00445352"/>
    <w:rsid w:val="00452863"/>
    <w:rsid w:val="0045312C"/>
    <w:rsid w:val="00473DF5"/>
    <w:rsid w:val="00475E54"/>
    <w:rsid w:val="00482389"/>
    <w:rsid w:val="00491860"/>
    <w:rsid w:val="00494CEB"/>
    <w:rsid w:val="004A4566"/>
    <w:rsid w:val="005068FF"/>
    <w:rsid w:val="00526BF8"/>
    <w:rsid w:val="00543AD8"/>
    <w:rsid w:val="00544BE7"/>
    <w:rsid w:val="005554AA"/>
    <w:rsid w:val="00572C96"/>
    <w:rsid w:val="0058090F"/>
    <w:rsid w:val="005A3731"/>
    <w:rsid w:val="005B40DA"/>
    <w:rsid w:val="005C507C"/>
    <w:rsid w:val="005F03FD"/>
    <w:rsid w:val="005F5668"/>
    <w:rsid w:val="006049A3"/>
    <w:rsid w:val="00623D4B"/>
    <w:rsid w:val="00636992"/>
    <w:rsid w:val="00643E7F"/>
    <w:rsid w:val="00651EF7"/>
    <w:rsid w:val="0065210A"/>
    <w:rsid w:val="00653A46"/>
    <w:rsid w:val="00653C6F"/>
    <w:rsid w:val="00686E81"/>
    <w:rsid w:val="00692581"/>
    <w:rsid w:val="00695114"/>
    <w:rsid w:val="00696394"/>
    <w:rsid w:val="006B50BB"/>
    <w:rsid w:val="006F111F"/>
    <w:rsid w:val="006F351B"/>
    <w:rsid w:val="00713DC5"/>
    <w:rsid w:val="00714235"/>
    <w:rsid w:val="00715B3C"/>
    <w:rsid w:val="0072487F"/>
    <w:rsid w:val="00726760"/>
    <w:rsid w:val="0073481F"/>
    <w:rsid w:val="00765C2A"/>
    <w:rsid w:val="0079122D"/>
    <w:rsid w:val="00793712"/>
    <w:rsid w:val="007A0E8B"/>
    <w:rsid w:val="007B2FBC"/>
    <w:rsid w:val="007B6119"/>
    <w:rsid w:val="007E1601"/>
    <w:rsid w:val="007E7828"/>
    <w:rsid w:val="00810274"/>
    <w:rsid w:val="00817743"/>
    <w:rsid w:val="00824456"/>
    <w:rsid w:val="00830700"/>
    <w:rsid w:val="00836067"/>
    <w:rsid w:val="00852284"/>
    <w:rsid w:val="00855C56"/>
    <w:rsid w:val="0085799E"/>
    <w:rsid w:val="0086261F"/>
    <w:rsid w:val="00866E5E"/>
    <w:rsid w:val="00870CA9"/>
    <w:rsid w:val="008828E0"/>
    <w:rsid w:val="008838C6"/>
    <w:rsid w:val="00886AA7"/>
    <w:rsid w:val="00893426"/>
    <w:rsid w:val="00895BDD"/>
    <w:rsid w:val="008A1742"/>
    <w:rsid w:val="008A22E7"/>
    <w:rsid w:val="008A27CD"/>
    <w:rsid w:val="008A3A75"/>
    <w:rsid w:val="008A676F"/>
    <w:rsid w:val="008C784C"/>
    <w:rsid w:val="008D17AF"/>
    <w:rsid w:val="008F2D0D"/>
    <w:rsid w:val="008F5659"/>
    <w:rsid w:val="00901F92"/>
    <w:rsid w:val="00913FD9"/>
    <w:rsid w:val="009216F4"/>
    <w:rsid w:val="00926E40"/>
    <w:rsid w:val="00942944"/>
    <w:rsid w:val="0094538E"/>
    <w:rsid w:val="00946D8D"/>
    <w:rsid w:val="00973058"/>
    <w:rsid w:val="0098115D"/>
    <w:rsid w:val="009877F8"/>
    <w:rsid w:val="009A0CAE"/>
    <w:rsid w:val="009A5BED"/>
    <w:rsid w:val="009A6938"/>
    <w:rsid w:val="009C3BB4"/>
    <w:rsid w:val="00A11A76"/>
    <w:rsid w:val="00A150D2"/>
    <w:rsid w:val="00A1712D"/>
    <w:rsid w:val="00A37819"/>
    <w:rsid w:val="00A40328"/>
    <w:rsid w:val="00A458BC"/>
    <w:rsid w:val="00A47645"/>
    <w:rsid w:val="00A50EDD"/>
    <w:rsid w:val="00A547D9"/>
    <w:rsid w:val="00A61AF1"/>
    <w:rsid w:val="00A6320E"/>
    <w:rsid w:val="00A65342"/>
    <w:rsid w:val="00A65BED"/>
    <w:rsid w:val="00A66D8C"/>
    <w:rsid w:val="00A76F36"/>
    <w:rsid w:val="00A8529B"/>
    <w:rsid w:val="00A978E2"/>
    <w:rsid w:val="00AA06F2"/>
    <w:rsid w:val="00AA145B"/>
    <w:rsid w:val="00AB053D"/>
    <w:rsid w:val="00AC5FFE"/>
    <w:rsid w:val="00AD1C56"/>
    <w:rsid w:val="00AD6129"/>
    <w:rsid w:val="00AE5595"/>
    <w:rsid w:val="00AE7C51"/>
    <w:rsid w:val="00AE7F01"/>
    <w:rsid w:val="00B05A95"/>
    <w:rsid w:val="00B3287A"/>
    <w:rsid w:val="00B34433"/>
    <w:rsid w:val="00B5158F"/>
    <w:rsid w:val="00B55969"/>
    <w:rsid w:val="00B564E7"/>
    <w:rsid w:val="00B56964"/>
    <w:rsid w:val="00B631E8"/>
    <w:rsid w:val="00B67A24"/>
    <w:rsid w:val="00B74AA0"/>
    <w:rsid w:val="00B77A20"/>
    <w:rsid w:val="00B86ACA"/>
    <w:rsid w:val="00BC1D1F"/>
    <w:rsid w:val="00BD19C6"/>
    <w:rsid w:val="00BD3AC5"/>
    <w:rsid w:val="00BD7270"/>
    <w:rsid w:val="00BE56FB"/>
    <w:rsid w:val="00C052EC"/>
    <w:rsid w:val="00C116B9"/>
    <w:rsid w:val="00C15D8F"/>
    <w:rsid w:val="00C37198"/>
    <w:rsid w:val="00C646C6"/>
    <w:rsid w:val="00C662C3"/>
    <w:rsid w:val="00C67860"/>
    <w:rsid w:val="00C8198C"/>
    <w:rsid w:val="00C90E2F"/>
    <w:rsid w:val="00C96711"/>
    <w:rsid w:val="00CA3482"/>
    <w:rsid w:val="00CA492D"/>
    <w:rsid w:val="00CA4DC4"/>
    <w:rsid w:val="00CA5E35"/>
    <w:rsid w:val="00CB0F89"/>
    <w:rsid w:val="00CB6087"/>
    <w:rsid w:val="00CC55F5"/>
    <w:rsid w:val="00CD3598"/>
    <w:rsid w:val="00CF01ED"/>
    <w:rsid w:val="00CF1CF2"/>
    <w:rsid w:val="00D02D82"/>
    <w:rsid w:val="00D03DC0"/>
    <w:rsid w:val="00D11F5C"/>
    <w:rsid w:val="00D139E9"/>
    <w:rsid w:val="00D164B9"/>
    <w:rsid w:val="00D22675"/>
    <w:rsid w:val="00D32D24"/>
    <w:rsid w:val="00D348D6"/>
    <w:rsid w:val="00D41210"/>
    <w:rsid w:val="00D47ABB"/>
    <w:rsid w:val="00D47AFD"/>
    <w:rsid w:val="00D5439A"/>
    <w:rsid w:val="00D60BB8"/>
    <w:rsid w:val="00D60D26"/>
    <w:rsid w:val="00D67D31"/>
    <w:rsid w:val="00D8151E"/>
    <w:rsid w:val="00D96B9E"/>
    <w:rsid w:val="00DA634C"/>
    <w:rsid w:val="00DD07F4"/>
    <w:rsid w:val="00DD7A26"/>
    <w:rsid w:val="00DE31AF"/>
    <w:rsid w:val="00DF2F9D"/>
    <w:rsid w:val="00DF6B57"/>
    <w:rsid w:val="00E1202D"/>
    <w:rsid w:val="00E17039"/>
    <w:rsid w:val="00E354A6"/>
    <w:rsid w:val="00E41D27"/>
    <w:rsid w:val="00E559B7"/>
    <w:rsid w:val="00E570D5"/>
    <w:rsid w:val="00E578E8"/>
    <w:rsid w:val="00E57D04"/>
    <w:rsid w:val="00E740AE"/>
    <w:rsid w:val="00E827AB"/>
    <w:rsid w:val="00E839A0"/>
    <w:rsid w:val="00E85F57"/>
    <w:rsid w:val="00E95F25"/>
    <w:rsid w:val="00E97057"/>
    <w:rsid w:val="00EA3C3B"/>
    <w:rsid w:val="00EA4721"/>
    <w:rsid w:val="00EA5AFA"/>
    <w:rsid w:val="00EF2192"/>
    <w:rsid w:val="00EF4F12"/>
    <w:rsid w:val="00EF7350"/>
    <w:rsid w:val="00F01B5D"/>
    <w:rsid w:val="00F03A22"/>
    <w:rsid w:val="00F1608B"/>
    <w:rsid w:val="00F24C58"/>
    <w:rsid w:val="00F30BA7"/>
    <w:rsid w:val="00F3571B"/>
    <w:rsid w:val="00F37026"/>
    <w:rsid w:val="00F404DE"/>
    <w:rsid w:val="00F50EEF"/>
    <w:rsid w:val="00F537F8"/>
    <w:rsid w:val="00F82190"/>
    <w:rsid w:val="00F82A21"/>
    <w:rsid w:val="00F84515"/>
    <w:rsid w:val="00F85906"/>
    <w:rsid w:val="00FA1440"/>
    <w:rsid w:val="00FA2135"/>
    <w:rsid w:val="00FA397B"/>
    <w:rsid w:val="00FA4229"/>
    <w:rsid w:val="00FA7E9D"/>
    <w:rsid w:val="00FB6086"/>
    <w:rsid w:val="00FB696F"/>
    <w:rsid w:val="00FD0ADC"/>
    <w:rsid w:val="00FD5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106CFC"/>
  <w15:docId w15:val="{8EDE7252-53A3-4618-ACEC-AFDE0C68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ind w:right="-274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5F95"/>
    <w:rPr>
      <w:sz w:val="24"/>
      <w:szCs w:val="24"/>
    </w:rPr>
  </w:style>
  <w:style w:type="paragraph" w:styleId="Heading1">
    <w:name w:val="heading 1"/>
    <w:basedOn w:val="Normal"/>
    <w:next w:val="Normal"/>
    <w:qFormat/>
    <w:rsid w:val="00A05F95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A05F95"/>
    <w:pPr>
      <w:keepNext/>
      <w:ind w:left="36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A05F95"/>
    <w:pPr>
      <w:keepNext/>
      <w:ind w:left="360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rsid w:val="00A05F95"/>
    <w:pPr>
      <w:keepNext/>
      <w:ind w:left="360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rsid w:val="00A05F95"/>
    <w:pPr>
      <w:keepNext/>
      <w:ind w:left="72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A05F95"/>
    <w:pPr>
      <w:keepNext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rsid w:val="00A05F95"/>
    <w:pPr>
      <w:keepNext/>
      <w:outlineLvl w:val="6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1">
    <w:name w:val="Address 1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Address2">
    <w:name w:val="Address 2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Name">
    <w:name w:val="Name"/>
    <w:basedOn w:val="Normal"/>
    <w:next w:val="Normal"/>
    <w:rsid w:val="00A05F95"/>
    <w:pPr>
      <w:pBdr>
        <w:bottom w:val="single" w:sz="6" w:space="4" w:color="auto"/>
      </w:pBdr>
      <w:spacing w:after="440" w:line="240" w:lineRule="atLeast"/>
    </w:pPr>
    <w:rPr>
      <w:rFonts w:ascii="Arial Black" w:hAnsi="Arial Black"/>
      <w:spacing w:val="-35"/>
      <w:sz w:val="54"/>
      <w:szCs w:val="20"/>
    </w:rPr>
  </w:style>
  <w:style w:type="paragraph" w:styleId="Caption">
    <w:name w:val="caption"/>
    <w:basedOn w:val="Normal"/>
    <w:next w:val="Normal"/>
    <w:qFormat/>
    <w:rsid w:val="00A05F95"/>
    <w:rPr>
      <w:sz w:val="28"/>
    </w:rPr>
  </w:style>
  <w:style w:type="character" w:styleId="HTMLTypewriter">
    <w:name w:val="HTML Typewriter"/>
    <w:rsid w:val="00A05F95"/>
    <w:rPr>
      <w:rFonts w:ascii="Arial Unicode MS" w:eastAsia="Arial Unicode MS" w:hAnsi="Arial Unicode MS" w:cs="Arial Unicode MS"/>
      <w:sz w:val="20"/>
      <w:szCs w:val="20"/>
    </w:rPr>
  </w:style>
  <w:style w:type="paragraph" w:styleId="HTMLPreformatted">
    <w:name w:val="HTML Preformatted"/>
    <w:basedOn w:val="Normal"/>
    <w:rsid w:val="00377D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bodytext2">
    <w:name w:val="bodytext2"/>
    <w:rsid w:val="004B7115"/>
    <w:rPr>
      <w:rFonts w:ascii="Verdana" w:hAnsi="Verdana" w:hint="default"/>
      <w:i w:val="0"/>
      <w:iCs w:val="0"/>
      <w:color w:val="454545"/>
      <w:sz w:val="17"/>
      <w:szCs w:val="17"/>
    </w:rPr>
  </w:style>
  <w:style w:type="character" w:customStyle="1" w:styleId="partnerstext1">
    <w:name w:val="partnerstext1"/>
    <w:rsid w:val="004B7115"/>
    <w:rPr>
      <w:rFonts w:ascii="Verdana" w:hAnsi="Verdana" w:hint="default"/>
      <w:b/>
      <w:bCs/>
      <w:i w:val="0"/>
      <w:iCs w:val="0"/>
      <w:color w:val="DA251C"/>
      <w:sz w:val="18"/>
      <w:szCs w:val="18"/>
    </w:rPr>
  </w:style>
  <w:style w:type="character" w:styleId="CommentReference">
    <w:name w:val="annotation reference"/>
    <w:semiHidden/>
    <w:rsid w:val="00137542"/>
    <w:rPr>
      <w:sz w:val="16"/>
      <w:szCs w:val="16"/>
    </w:rPr>
  </w:style>
  <w:style w:type="paragraph" w:styleId="CommentText">
    <w:name w:val="annotation text"/>
    <w:basedOn w:val="Normal"/>
    <w:semiHidden/>
    <w:rsid w:val="0013754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37542"/>
    <w:rPr>
      <w:b/>
      <w:bCs/>
    </w:rPr>
  </w:style>
  <w:style w:type="paragraph" w:styleId="BalloonText">
    <w:name w:val="Balloon Text"/>
    <w:basedOn w:val="Normal"/>
    <w:semiHidden/>
    <w:rsid w:val="001375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72B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2B61"/>
    <w:pPr>
      <w:tabs>
        <w:tab w:val="center" w:pos="4320"/>
        <w:tab w:val="right" w:pos="8640"/>
      </w:tabs>
    </w:pPr>
  </w:style>
  <w:style w:type="character" w:styleId="Hyperlink">
    <w:name w:val="Hyperlink"/>
    <w:rsid w:val="0080608D"/>
    <w:rPr>
      <w:color w:val="0000FF"/>
      <w:u w:val="single"/>
    </w:rPr>
  </w:style>
  <w:style w:type="table" w:styleId="TableGrid">
    <w:name w:val="Table Grid"/>
    <w:basedOn w:val="TableNormal"/>
    <w:rsid w:val="002B4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D17"/>
    <w:pPr>
      <w:ind w:left="720"/>
      <w:contextualSpacing/>
    </w:pPr>
  </w:style>
  <w:style w:type="character" w:styleId="Emphasis">
    <w:name w:val="Emphasis"/>
    <w:basedOn w:val="DefaultParagraphFont"/>
    <w:qFormat/>
    <w:rsid w:val="00B866D1"/>
    <w:rPr>
      <w:i/>
      <w:iCs/>
    </w:rPr>
  </w:style>
  <w:style w:type="paragraph" w:customStyle="1" w:styleId="Achievement">
    <w:name w:val="Achievement"/>
    <w:basedOn w:val="BodyText"/>
    <w:rsid w:val="000B79D0"/>
    <w:pPr>
      <w:numPr>
        <w:numId w:val="1"/>
      </w:numPr>
      <w:spacing w:after="60" w:line="240" w:lineRule="atLeast"/>
      <w:jc w:val="both"/>
    </w:pPr>
    <w:rPr>
      <w:rFonts w:ascii="Garamond" w:hAnsi="Garamond"/>
      <w:sz w:val="22"/>
      <w:szCs w:val="20"/>
    </w:rPr>
  </w:style>
  <w:style w:type="paragraph" w:customStyle="1" w:styleId="PersonalInfo">
    <w:name w:val="Personal Info"/>
    <w:basedOn w:val="Achievement"/>
    <w:next w:val="Achievement"/>
    <w:rsid w:val="000B79D0"/>
    <w:pPr>
      <w:numPr>
        <w:numId w:val="21"/>
      </w:numPr>
      <w:tabs>
        <w:tab w:val="num" w:pos="720"/>
      </w:tabs>
      <w:spacing w:before="220"/>
      <w:ind w:left="245" w:hanging="245"/>
    </w:pPr>
  </w:style>
  <w:style w:type="paragraph" w:styleId="BodyText">
    <w:name w:val="Body Text"/>
    <w:basedOn w:val="Normal"/>
    <w:link w:val="BodyTextChar"/>
    <w:semiHidden/>
    <w:unhideWhenUsed/>
    <w:rsid w:val="000B79D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B79D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62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7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4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648e9b76-538e-49d9-9161-680cb1c6cc92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58A50523F43F4AB5C404768AB36EBC" ma:contentTypeVersion="4" ma:contentTypeDescription="Create a new document." ma:contentTypeScope="" ma:versionID="d8c21f6e4e204476703a841dd6be0cfd">
  <xsd:schema xmlns:xsd="http://www.w3.org/2001/XMLSchema" xmlns:xs="http://www.w3.org/2001/XMLSchema" xmlns:p="http://schemas.microsoft.com/office/2006/metadata/properties" xmlns:ns1="http://schemas.microsoft.com/sharepoint/v3" xmlns:ns2="446418da-17e3-46a1-a296-f4b790832413" xmlns:ns3="ecf60549-1ec8-411a-8ec0-25b1ffbcc2bc" targetNamespace="http://schemas.microsoft.com/office/2006/metadata/properties" ma:root="true" ma:fieldsID="295af426aa0c9bba3a8c89d4213f44d5" ns1:_="" ns2:_="" ns3:_="">
    <xsd:import namespace="http://schemas.microsoft.com/sharepoint/v3"/>
    <xsd:import namespace="446418da-17e3-46a1-a296-f4b790832413"/>
    <xsd:import namespace="ecf60549-1ec8-411a-8ec0-25b1ffbcc2bc"/>
    <xsd:element name="properties">
      <xsd:complexType>
        <xsd:sequence>
          <xsd:element name="documentManagement">
            <xsd:complexType>
              <xsd:all>
                <xsd:element ref="ns2:m8c2d7e87059415789349d4e308cefd4" minOccurs="0"/>
                <xsd:element ref="ns2:TaxCatchAll" minOccurs="0"/>
                <xsd:element ref="ns2:TaxCatchAllLabel" minOccurs="0"/>
                <xsd:element ref="ns2:g603d5ed1df2431f92db676cebdcacb7" minOccurs="0"/>
                <xsd:element ref="ns2:fac9bdde1ad643a2801389457eceebef" minOccurs="0"/>
                <xsd:element ref="ns2:Content_x0020_Owner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3:SharedWithDetail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7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8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6418da-17e3-46a1-a296-f4b790832413" elementFormDefault="qualified">
    <xsd:import namespace="http://schemas.microsoft.com/office/2006/documentManagement/types"/>
    <xsd:import namespace="http://schemas.microsoft.com/office/infopath/2007/PartnerControls"/>
    <xsd:element name="m8c2d7e87059415789349d4e308cefd4" ma:index="8" nillable="true" ma:taxonomy="true" ma:internalName="m8c2d7e87059415789349d4e308cefd4" ma:taxonomyFieldName="Knowledge_x0020_Type" ma:displayName="Knowledge Type" ma:default="" ma:fieldId="{68c2d7e8-7059-4157-8934-9d4e308cefd4}" ma:sspId="648e9b76-538e-49d9-9161-680cb1c6cc92" ma:termSetId="7eb28c22-f35f-4fc2-a0fb-a8f27804d4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c2824ead-6f8b-4712-b190-5382f1a6cbe5}" ma:internalName="TaxCatchAll" ma:showField="CatchAllData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c2824ead-6f8b-4712-b190-5382f1a6cbe5}" ma:internalName="TaxCatchAllLabel" ma:readOnly="true" ma:showField="CatchAllDataLabel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603d5ed1df2431f92db676cebdcacb7" ma:index="12" nillable="true" ma:taxonomy="true" ma:internalName="g603d5ed1df2431f92db676cebdcacb7" ma:taxonomyFieldName="UpGlo_x0020_Office" ma:displayName="UpGlo Office" ma:default="" ma:fieldId="{0603d5ed-1df2-431f-92db-676cebdcacb7}" ma:taxonomyMulti="true" ma:sspId="648e9b76-538e-49d9-9161-680cb1c6cc92" ma:termSetId="f4528f9b-16e2-41fd-9ecb-740018eb02a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ac9bdde1ad643a2801389457eceebef" ma:index="14" nillable="true" ma:taxonomy="true" ma:internalName="fac9bdde1ad643a2801389457eceebef" ma:taxonomyFieldName="Functional_x0020_Area" ma:displayName="Functional Area" ma:default="" ma:fieldId="{fac9bdde-1ad6-43a2-8013-89457eceebef}" ma:sspId="648e9b76-538e-49d9-9161-680cb1c6cc92" ma:termSetId="da6c8741-8e62-4d83-88f6-ccf0f0c4f0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_x0020_Owner" ma:index="16" nillable="true" ma:displayName="Content Owner" ma:list="UserInfo" ma:SharePointGroup="0" ma:internalName="Content_x0020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60549-1ec8-411a-8ec0-25b1ffbcc2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_x0020_Owner xmlns="446418da-17e3-46a1-a296-f4b790832413">
      <UserInfo>
        <DisplayName/>
        <AccountId xsi:nil="true"/>
        <AccountType/>
      </UserInfo>
    </Content_x0020_Owner>
    <g603d5ed1df2431f92db676cebdcacb7 xmlns="446418da-17e3-46a1-a296-f4b790832413">
      <Terms xmlns="http://schemas.microsoft.com/office/infopath/2007/PartnerControls"/>
    </g603d5ed1df2431f92db676cebdcacb7>
    <PublishingExpirationDate xmlns="http://schemas.microsoft.com/sharepoint/v3" xsi:nil="true"/>
    <TaxCatchAll xmlns="446418da-17e3-46a1-a296-f4b790832413"/>
    <fac9bdde1ad643a2801389457eceebef xmlns="446418da-17e3-46a1-a296-f4b790832413">
      <Terms xmlns="http://schemas.microsoft.com/office/infopath/2007/PartnerControls"/>
    </fac9bdde1ad643a2801389457eceebef>
    <PublishingStartDate xmlns="http://schemas.microsoft.com/sharepoint/v3" xsi:nil="true"/>
    <m8c2d7e87059415789349d4e308cefd4 xmlns="446418da-17e3-46a1-a296-f4b790832413">
      <Terms xmlns="http://schemas.microsoft.com/office/infopath/2007/PartnerControls"/>
    </m8c2d7e87059415789349d4e308cefd4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C47A40F-4224-4A99-B0CD-659FB3D7AA9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58CD4854-8B9F-4D71-889A-2EE5EC4CC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6418da-17e3-46a1-a296-f4b790832413"/>
    <ds:schemaRef ds:uri="ecf60549-1ec8-411a-8ec0-25b1ffbcc2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D8DCE0-DC4C-40BD-86A8-2E3D447396BC}">
  <ds:schemaRefs>
    <ds:schemaRef ds:uri="http://schemas.microsoft.com/office/2006/metadata/properties"/>
    <ds:schemaRef ds:uri="http://schemas.microsoft.com/office/infopath/2007/PartnerControls"/>
    <ds:schemaRef ds:uri="446418da-17e3-46a1-a296-f4b790832413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D793EA9-45AE-4C11-9587-F4AC8DD54AB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786F4FF-9FFD-419B-8953-9D190FFBBC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9</TotalTime>
  <Pages>3</Pages>
  <Words>1286</Words>
  <Characters>733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ock C13, UPDC (Elf) Estate, Lekki, Lagos</vt:lpstr>
    </vt:vector>
  </TitlesOfParts>
  <Company>user</Company>
  <LinksUpToDate>false</LinksUpToDate>
  <CharactersWithSpaces>8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ck C13, UPDC (Elf) Estate, Lekki, Lagos</dc:title>
  <dc:subject>on Jan 17</dc:subject>
  <dc:creator>User</dc:creator>
  <dc:description>a draft of Conga Resume Template</dc:description>
  <cp:lastModifiedBy>User</cp:lastModifiedBy>
  <cp:revision>168</cp:revision>
  <cp:lastPrinted>2024-09-11T06:51:00Z</cp:lastPrinted>
  <dcterms:created xsi:type="dcterms:W3CDTF">2019-10-23T22:46:00Z</dcterms:created>
  <dcterms:modified xsi:type="dcterms:W3CDTF">2025-04-30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58A50523F43F4AB5C404768AB36EBC</vt:lpwstr>
  </property>
  <property fmtid="{D5CDD505-2E9C-101B-9397-08002B2CF9AE}" pid="3" name="Functional Area">
    <vt:lpwstr/>
  </property>
  <property fmtid="{D5CDD505-2E9C-101B-9397-08002B2CF9AE}" pid="4" name="Knowledge Type">
    <vt:lpwstr/>
  </property>
  <property fmtid="{D5CDD505-2E9C-101B-9397-08002B2CF9AE}" pid="5" name="UpGlo Office">
    <vt:lpwstr/>
  </property>
</Properties>
</file>